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7EC4" w14:textId="77777777" w:rsidR="00AB44F6" w:rsidRPr="009B6947" w:rsidRDefault="00442DFF">
      <w:pPr>
        <w:pStyle w:val="Heading1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bookmarkStart w:id="0" w:name="math-course-data-story"/>
      <w:r w:rsidRPr="009B6947">
        <w:rPr>
          <w:rFonts w:asciiTheme="minorHAnsi" w:eastAsiaTheme="minorHAnsi" w:hAnsiTheme="minorHAnsi" w:cstheme="minorBidi"/>
          <w:color w:val="auto"/>
          <w:sz w:val="24"/>
          <w:szCs w:val="24"/>
        </w:rPr>
        <w:t>Math Course Data Story</w:t>
      </w:r>
      <w:bookmarkEnd w:id="0"/>
    </w:p>
    <w:p w14:paraId="02DD7EC5" w14:textId="50928419" w:rsidR="00AB44F6" w:rsidRPr="009B6947" w:rsidRDefault="00442DFF">
      <w:pPr>
        <w:pStyle w:val="FirstParagraph"/>
        <w:rPr>
          <w:b/>
          <w:bCs/>
        </w:rPr>
      </w:pPr>
      <w:r w:rsidRPr="009B6947">
        <w:rPr>
          <w:b/>
          <w:bCs/>
        </w:rPr>
        <w:t>Introduction</w:t>
      </w:r>
    </w:p>
    <w:p w14:paraId="02DD7EC6" w14:textId="1EB20C34" w:rsidR="00AB44F6" w:rsidRDefault="00442DFF">
      <w:pPr>
        <w:pStyle w:val="BodyText"/>
      </w:pPr>
      <w:r>
        <w:t>The purpose of the report is to conduct explorat</w:t>
      </w:r>
      <w:r w:rsidR="000B2E65">
        <w:t>o</w:t>
      </w:r>
      <w:r>
        <w:t>ry data analysis regarding where students are in completing a math course.</w:t>
      </w:r>
    </w:p>
    <w:p w14:paraId="02DD7EC7" w14:textId="007FF071" w:rsidR="00AB44F6" w:rsidRDefault="00442DFF">
      <w:pPr>
        <w:pStyle w:val="BodyText"/>
      </w:pPr>
      <w:r>
        <w:t xml:space="preserve">There </w:t>
      </w:r>
      <w:r w:rsidR="000B2E65">
        <w:t>are</w:t>
      </w:r>
      <w:r>
        <w:t xml:space="preserve"> no immediate or specific questions to be addressed beyond what story does this data tell.</w:t>
      </w:r>
    </w:p>
    <w:p w14:paraId="02DD7EC8" w14:textId="77777777" w:rsidR="00AB44F6" w:rsidRDefault="00442DFF">
      <w:pPr>
        <w:pStyle w:val="BodyText"/>
      </w:pPr>
      <w:r>
        <w:t>The following information has bee</w:t>
      </w:r>
      <w:r>
        <w:t>n provided regarding the math course being analyzed.</w:t>
      </w:r>
    </w:p>
    <w:p w14:paraId="02DD7EC9" w14:textId="77777777" w:rsidR="00AB44F6" w:rsidRDefault="00442DFF" w:rsidP="009B6947">
      <w:pPr>
        <w:pStyle w:val="BodyText"/>
        <w:ind w:left="720"/>
      </w:pPr>
      <w:r>
        <w:t>Each of 5 schools (A, B, C, D and E) is implementing the same math course this semester, with 35 lessons. There are 30 sections total. The semester is about 3/4 of the way through.</w:t>
      </w:r>
    </w:p>
    <w:p w14:paraId="5D331A6B" w14:textId="77777777" w:rsidR="009B6947" w:rsidRDefault="00442DFF" w:rsidP="009B6947">
      <w:pPr>
        <w:pStyle w:val="BodyText"/>
        <w:ind w:left="720"/>
      </w:pPr>
      <w:r>
        <w:t>For each section, we r</w:t>
      </w:r>
      <w:r>
        <w:t xml:space="preserve">ecord the number of students who are: </w:t>
      </w:r>
    </w:p>
    <w:p w14:paraId="0F09F9B7" w14:textId="77777777" w:rsidR="009B6947" w:rsidRDefault="00442DFF" w:rsidP="009B6947">
      <w:pPr>
        <w:pStyle w:val="BodyText"/>
        <w:ind w:left="720"/>
      </w:pPr>
      <w:r>
        <w:t xml:space="preserve">• very ahead (more than 5 lessons ahead) </w:t>
      </w:r>
    </w:p>
    <w:p w14:paraId="5FAF30AF" w14:textId="77777777" w:rsidR="009B6947" w:rsidRDefault="00442DFF" w:rsidP="009B6947">
      <w:pPr>
        <w:pStyle w:val="BodyText"/>
        <w:ind w:left="720"/>
      </w:pPr>
      <w:r>
        <w:t xml:space="preserve">• middling (5 lessons ahead to 0 lessons ahead) </w:t>
      </w:r>
    </w:p>
    <w:p w14:paraId="0DF1D61A" w14:textId="77777777" w:rsidR="009B6947" w:rsidRDefault="00442DFF" w:rsidP="009B6947">
      <w:pPr>
        <w:pStyle w:val="BodyText"/>
        <w:ind w:left="720"/>
      </w:pPr>
      <w:r>
        <w:t xml:space="preserve">• behind (1 to 5 lessons behind) </w:t>
      </w:r>
    </w:p>
    <w:p w14:paraId="1166ADB9" w14:textId="77777777" w:rsidR="009B6947" w:rsidRDefault="00442DFF" w:rsidP="009B6947">
      <w:pPr>
        <w:pStyle w:val="BodyText"/>
        <w:ind w:left="720"/>
      </w:pPr>
      <w:r>
        <w:t xml:space="preserve">• more behind (6 to 10 lessons behind) </w:t>
      </w:r>
    </w:p>
    <w:p w14:paraId="02DD7ECA" w14:textId="11AF6948" w:rsidR="00AB44F6" w:rsidRDefault="00442DFF" w:rsidP="009B6947">
      <w:pPr>
        <w:pStyle w:val="BodyText"/>
        <w:ind w:left="720"/>
      </w:pPr>
      <w:r>
        <w:t>• very behind (more than 10 lessons behind) • completed (</w:t>
      </w:r>
      <w:r>
        <w:t>finished with the course)</w:t>
      </w:r>
    </w:p>
    <w:p w14:paraId="02DD7ECB" w14:textId="65E7AABF" w:rsidR="00AB44F6" w:rsidRDefault="00442DFF">
      <w:pPr>
        <w:pStyle w:val="BodyText"/>
      </w:pPr>
      <w:r>
        <w:t>Additional information given about the case suggest</w:t>
      </w:r>
      <w:r w:rsidR="000B2E65">
        <w:t>s</w:t>
      </w:r>
      <w:r>
        <w:t xml:space="preserve"> that the progress of each student is self</w:t>
      </w:r>
      <w:r w:rsidR="000B2E65">
        <w:t>-</w:t>
      </w:r>
      <w:r>
        <w:t>reported</w:t>
      </w:r>
      <w:r w:rsidR="009B6947">
        <w:t xml:space="preserve"> by the professor</w:t>
      </w:r>
      <w:r w:rsidR="00EB171C">
        <w:t xml:space="preserve"> and could be a subjective rather than an exact answer</w:t>
      </w:r>
      <w:r>
        <w:t>.</w:t>
      </w:r>
    </w:p>
    <w:p w14:paraId="02DD7ECC" w14:textId="1FE29C6F" w:rsidR="00AB44F6" w:rsidRPr="009B6947" w:rsidRDefault="00442DFF">
      <w:pPr>
        <w:pStyle w:val="BodyText"/>
        <w:rPr>
          <w:b/>
          <w:bCs/>
        </w:rPr>
      </w:pPr>
      <w:r w:rsidRPr="009B6947">
        <w:rPr>
          <w:b/>
          <w:bCs/>
        </w:rPr>
        <w:t>Analysis and Models</w:t>
      </w:r>
    </w:p>
    <w:p w14:paraId="02DD7ECD" w14:textId="539810A3" w:rsidR="00AB44F6" w:rsidRPr="009B6947" w:rsidRDefault="00442DFF">
      <w:pPr>
        <w:pStyle w:val="BodyText"/>
        <w:rPr>
          <w:b/>
          <w:bCs/>
        </w:rPr>
      </w:pPr>
      <w:r w:rsidRPr="009B6947">
        <w:rPr>
          <w:b/>
          <w:bCs/>
        </w:rPr>
        <w:t>About the Data</w:t>
      </w:r>
    </w:p>
    <w:p w14:paraId="02DD7ECE" w14:textId="7DAF813F" w:rsidR="00AB44F6" w:rsidRDefault="00442DFF">
      <w:pPr>
        <w:pStyle w:val="BodyText"/>
      </w:pPr>
      <w:r>
        <w:t>It is a simple and small data</w:t>
      </w:r>
      <w:r w:rsidR="009B6947">
        <w:t xml:space="preserve"> </w:t>
      </w:r>
      <w:r>
        <w:t>set,</w:t>
      </w:r>
      <w:r w:rsidR="00EB171C">
        <w:t xml:space="preserve"> and</w:t>
      </w:r>
      <w:r>
        <w:t xml:space="preserve"> little data cleaning is needed.</w:t>
      </w:r>
    </w:p>
    <w:p w14:paraId="02DD7ECF" w14:textId="77777777" w:rsidR="00AB44F6" w:rsidRPr="009B6947" w:rsidRDefault="00442DFF" w:rsidP="009B6947">
      <w:pPr>
        <w:pStyle w:val="BodyText"/>
        <w:rPr>
          <w:b/>
          <w:bCs/>
        </w:rPr>
      </w:pPr>
      <w:bookmarkStart w:id="1" w:name="reading-in-the-data."/>
      <w:r w:rsidRPr="009B6947">
        <w:rPr>
          <w:b/>
          <w:bCs/>
        </w:rPr>
        <w:t>Reading in the data.</w:t>
      </w:r>
      <w:bookmarkEnd w:id="1"/>
    </w:p>
    <w:p w14:paraId="02DD7ED0" w14:textId="77777777" w:rsidR="00AB44F6" w:rsidRDefault="00442DFF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replacing any possible blank entries as 'NA</w:t>
      </w:r>
      <w:r>
        <w:rPr>
          <w:rStyle w:val="CommentTok"/>
        </w:rPr>
        <w:t>'.</w:t>
      </w:r>
      <w:r>
        <w:br/>
      </w:r>
      <w:r>
        <w:br/>
      </w:r>
      <w:r>
        <w:rPr>
          <w:rStyle w:val="NormalTok"/>
        </w:rPr>
        <w:t>storyteller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amcvicar/OneDrive/School/Syracuse/707 Data Analytics/week2_resources_2_2/data-storyteller.csv"</w:t>
      </w:r>
      <w:r>
        <w:rPr>
          <w:rStyle w:val="NormalTok"/>
        </w:rPr>
        <w:t xml:space="preserve">, </w:t>
      </w:r>
      <w:r>
        <w:rPr>
          <w:rStyle w:val="DataTypeTok"/>
        </w:rPr>
        <w:t>n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02DD7ED1" w14:textId="77777777" w:rsidR="00AB44F6" w:rsidRDefault="00442DF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chool = col_cha</w:t>
      </w:r>
      <w:r>
        <w:rPr>
          <w:rStyle w:val="VerbatimChar"/>
        </w:rPr>
        <w:t>racter(),</w:t>
      </w:r>
      <w:r>
        <w:br/>
      </w:r>
      <w:r>
        <w:rPr>
          <w:rStyle w:val="VerbatimChar"/>
        </w:rPr>
        <w:t>##   Section = col_double(),</w:t>
      </w:r>
      <w:r>
        <w:br/>
      </w:r>
      <w:r>
        <w:rPr>
          <w:rStyle w:val="VerbatimChar"/>
        </w:rPr>
        <w:t>##   `Very Ahead +5` = col_double(),</w:t>
      </w:r>
      <w:r>
        <w:br/>
      </w:r>
      <w:r>
        <w:rPr>
          <w:rStyle w:val="VerbatimChar"/>
        </w:rPr>
        <w:t>##   `Middling +0` = col_double(),</w:t>
      </w:r>
      <w:r>
        <w:br/>
      </w:r>
      <w:r>
        <w:rPr>
          <w:rStyle w:val="VerbatimChar"/>
        </w:rPr>
        <w:t>##   `Behind -1-5` = col_double(),</w:t>
      </w:r>
      <w:r>
        <w:br/>
      </w:r>
      <w:r>
        <w:rPr>
          <w:rStyle w:val="VerbatimChar"/>
        </w:rPr>
        <w:lastRenderedPageBreak/>
        <w:t>##   `More Behind -6-10` = col_double(),</w:t>
      </w:r>
      <w:r>
        <w:br/>
      </w:r>
      <w:r>
        <w:rPr>
          <w:rStyle w:val="VerbatimChar"/>
        </w:rPr>
        <w:t>##   `Very Behind -11` = col_double(),</w:t>
      </w:r>
      <w:r>
        <w:br/>
      </w:r>
      <w:r>
        <w:rPr>
          <w:rStyle w:val="VerbatimChar"/>
        </w:rPr>
        <w:t>##   Completed = col_double()</w:t>
      </w:r>
      <w:r>
        <w:br/>
      </w:r>
      <w:r>
        <w:rPr>
          <w:rStyle w:val="VerbatimChar"/>
        </w:rPr>
        <w:t>## )</w:t>
      </w:r>
    </w:p>
    <w:p w14:paraId="02DD7ED2" w14:textId="77777777" w:rsidR="00AB44F6" w:rsidRDefault="00442DFF">
      <w:pPr>
        <w:pStyle w:val="SourceCode"/>
      </w:pPr>
      <w:r>
        <w:rPr>
          <w:rStyle w:val="CommentTok"/>
        </w:rPr>
        <w:t>#checking data types to see what may need changing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toryteller)</w:t>
      </w:r>
    </w:p>
    <w:p w14:paraId="02DD7ED3" w14:textId="77777777" w:rsidR="00AB44F6" w:rsidRDefault="00442DFF">
      <w:pPr>
        <w:pStyle w:val="SourceCode"/>
      </w:pPr>
      <w:r>
        <w:rPr>
          <w:rStyle w:val="VerbatimChar"/>
        </w:rPr>
        <w:t>## Classes 'spec_tbl_df', 'tbl_df', 'tbl' and 'data.frame': 30 obs. of  8 variables:</w:t>
      </w:r>
      <w:r>
        <w:br/>
      </w:r>
      <w:r>
        <w:rPr>
          <w:rStyle w:val="VerbatimChar"/>
        </w:rPr>
        <w:t>##  $ School           : chr  "A" "A" "A" "A" ...</w:t>
      </w:r>
      <w:r>
        <w:br/>
      </w:r>
      <w:r>
        <w:rPr>
          <w:rStyle w:val="VerbatimChar"/>
        </w:rPr>
        <w:t xml:space="preserve">##  $ Section          : num  1 2 3 4 5 6 7 8 9 </w:t>
      </w:r>
      <w:r>
        <w:rPr>
          <w:rStyle w:val="VerbatimChar"/>
        </w:rPr>
        <w:t>10 ...</w:t>
      </w:r>
      <w:r>
        <w:br/>
      </w:r>
      <w:r>
        <w:rPr>
          <w:rStyle w:val="VerbatimChar"/>
        </w:rPr>
        <w:t>##  $ Very Ahead +5    : num  0 0 0 0 0 0 0 0 0 0 ...</w:t>
      </w:r>
      <w:r>
        <w:br/>
      </w:r>
      <w:r>
        <w:rPr>
          <w:rStyle w:val="VerbatimChar"/>
        </w:rPr>
        <w:t>##  $ Middling +0      : num  5 8 9 14 9 7 19 3 6 13 ...</w:t>
      </w:r>
      <w:r>
        <w:br/>
      </w:r>
      <w:r>
        <w:rPr>
          <w:rStyle w:val="VerbatimChar"/>
        </w:rPr>
        <w:t>##  $ Behind -1-5      : num  54 40 35 44 42 29 22 37 29 40 ...</w:t>
      </w:r>
      <w:r>
        <w:br/>
      </w:r>
      <w:r>
        <w:rPr>
          <w:rStyle w:val="VerbatimChar"/>
        </w:rPr>
        <w:t>##  $ More Behind -6-10: num  3 10 12 5 2 3 5 11 8 5 ...</w:t>
      </w:r>
      <w:r>
        <w:br/>
      </w:r>
      <w:r>
        <w:rPr>
          <w:rStyle w:val="VerbatimChar"/>
        </w:rPr>
        <w:t>##  $ Very Behind</w:t>
      </w:r>
      <w:r>
        <w:rPr>
          <w:rStyle w:val="VerbatimChar"/>
        </w:rPr>
        <w:t xml:space="preserve"> -11  : num  9 16 13 12 24 10 14 18 12 5 ...</w:t>
      </w:r>
      <w:r>
        <w:br/>
      </w:r>
      <w:r>
        <w:rPr>
          <w:rStyle w:val="VerbatimChar"/>
        </w:rPr>
        <w:t>##  $ Completed        : num  10 6 11 10 8 9 19 5 10 20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School = col_character(),</w:t>
      </w:r>
      <w:r>
        <w:br/>
      </w:r>
      <w:r>
        <w:rPr>
          <w:rStyle w:val="VerbatimChar"/>
        </w:rPr>
        <w:t>##   ..   Section = col_double(),</w:t>
      </w:r>
      <w:r>
        <w:br/>
      </w:r>
      <w:r>
        <w:rPr>
          <w:rStyle w:val="VerbatimChar"/>
        </w:rPr>
        <w:t>##   ..   `Very Ahead +5` = col_double(),</w:t>
      </w:r>
      <w:r>
        <w:br/>
      </w:r>
      <w:r>
        <w:rPr>
          <w:rStyle w:val="VerbatimChar"/>
        </w:rPr>
        <w:t>##   ..   `Middling +0` = col_double(),</w:t>
      </w:r>
      <w:r>
        <w:br/>
      </w:r>
      <w:r>
        <w:rPr>
          <w:rStyle w:val="VerbatimChar"/>
        </w:rPr>
        <w:t>##   ..   `Behind -1-5` = col_double(),</w:t>
      </w:r>
      <w:r>
        <w:br/>
      </w:r>
      <w:r>
        <w:rPr>
          <w:rStyle w:val="VerbatimChar"/>
        </w:rPr>
        <w:t>##   ..   `More Behind -6-10` = col_double(),</w:t>
      </w:r>
      <w:r>
        <w:br/>
      </w:r>
      <w:r>
        <w:rPr>
          <w:rStyle w:val="VerbatimChar"/>
        </w:rPr>
        <w:t>##   ..   `Very Behind -11` = col_double(),</w:t>
      </w:r>
      <w:r>
        <w:br/>
      </w:r>
      <w:r>
        <w:rPr>
          <w:rStyle w:val="VerbatimChar"/>
        </w:rPr>
        <w:t>##   ..   Completed = col_double()</w:t>
      </w:r>
      <w:r>
        <w:br/>
      </w:r>
      <w:r>
        <w:rPr>
          <w:rStyle w:val="VerbatimChar"/>
        </w:rPr>
        <w:t>##   .. )</w:t>
      </w:r>
    </w:p>
    <w:p w14:paraId="02DD7ED4" w14:textId="77777777" w:rsidR="00AB44F6" w:rsidRPr="009B6947" w:rsidRDefault="00442DFF" w:rsidP="009B6947">
      <w:pPr>
        <w:pStyle w:val="BodyText"/>
        <w:rPr>
          <w:b/>
          <w:bCs/>
        </w:rPr>
      </w:pPr>
      <w:bookmarkStart w:id="2" w:name="data-cleaning"/>
      <w:r w:rsidRPr="009B6947">
        <w:rPr>
          <w:b/>
          <w:bCs/>
        </w:rPr>
        <w:t>Data Cleaning</w:t>
      </w:r>
      <w:bookmarkEnd w:id="2"/>
    </w:p>
    <w:p w14:paraId="5DD95F99" w14:textId="77777777" w:rsidR="009B6947" w:rsidRDefault="00442DFF">
      <w:pPr>
        <w:pStyle w:val="FirstParagraph"/>
      </w:pPr>
      <w:r>
        <w:t xml:space="preserve">The data cleaning and reformatting steps are as follows: </w:t>
      </w:r>
    </w:p>
    <w:p w14:paraId="52806263" w14:textId="77777777" w:rsidR="009B6947" w:rsidRDefault="00442DFF" w:rsidP="009B6947">
      <w:pPr>
        <w:pStyle w:val="FirstParagraph"/>
        <w:numPr>
          <w:ilvl w:val="0"/>
          <w:numId w:val="4"/>
        </w:numPr>
      </w:pPr>
      <w:r>
        <w:t xml:space="preserve">The school column is of the character type is transformed into a factor. </w:t>
      </w:r>
    </w:p>
    <w:p w14:paraId="40971043" w14:textId="77777777" w:rsidR="009B6947" w:rsidRDefault="00442DFF" w:rsidP="009B6947">
      <w:pPr>
        <w:pStyle w:val="FirstParagraph"/>
        <w:numPr>
          <w:ilvl w:val="0"/>
          <w:numId w:val="4"/>
        </w:numPr>
      </w:pPr>
      <w:r>
        <w:t xml:space="preserve">The section column is a numeric type and is transformed into a factor. </w:t>
      </w:r>
    </w:p>
    <w:p w14:paraId="05F2D706" w14:textId="038E5202" w:rsidR="009B6947" w:rsidRDefault="00442DFF" w:rsidP="009B6947">
      <w:pPr>
        <w:pStyle w:val="FirstParagraph"/>
        <w:numPr>
          <w:ilvl w:val="0"/>
          <w:numId w:val="4"/>
        </w:numPr>
      </w:pPr>
      <w:r>
        <w:t>The progress statuses are given as colum</w:t>
      </w:r>
      <w:r>
        <w:t>ns with a count of students in each as the data</w:t>
      </w:r>
      <w:r w:rsidR="00EB171C">
        <w:t xml:space="preserve"> </w:t>
      </w:r>
      <w:r>
        <w:t xml:space="preserve">value per school and section. </w:t>
      </w:r>
    </w:p>
    <w:p w14:paraId="02DD7ED5" w14:textId="7E57B620" w:rsidR="00AB44F6" w:rsidRDefault="00442DFF" w:rsidP="009B6947">
      <w:pPr>
        <w:pStyle w:val="FirstParagraph"/>
        <w:numPr>
          <w:ilvl w:val="0"/>
          <w:numId w:val="4"/>
        </w:numPr>
      </w:pPr>
      <w:r>
        <w:t>These student counts are updated from a number to integer data type.</w:t>
      </w:r>
    </w:p>
    <w:p w14:paraId="02DD7ED6" w14:textId="05ECCA6E" w:rsidR="00AB44F6" w:rsidRDefault="00442DFF">
      <w:pPr>
        <w:pStyle w:val="SourceCode"/>
      </w:pP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>School)</w:t>
      </w:r>
      <w:r>
        <w:br/>
      </w:r>
      <w:r>
        <w:br/>
      </w:r>
      <w:r>
        <w:rPr>
          <w:rStyle w:val="CommentTok"/>
        </w:rPr>
        <w:t xml:space="preserve">#The section column is of the Numeric type and should </w:t>
      </w:r>
      <w:r>
        <w:rPr>
          <w:rStyle w:val="CommentTok"/>
        </w:rPr>
        <w:t xml:space="preserve">be </w:t>
      </w:r>
      <w:r>
        <w:rPr>
          <w:rStyle w:val="CommentTok"/>
        </w:rPr>
        <w:t>a factor instead</w:t>
      </w:r>
      <w:r>
        <w:br/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NormalTok"/>
        </w:rPr>
        <w:t>Sect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>Section)</w:t>
      </w:r>
      <w:r>
        <w:br/>
      </w:r>
      <w:r>
        <w:br/>
      </w:r>
      <w:r>
        <w:rPr>
          <w:rStyle w:val="CommentTok"/>
        </w:rPr>
        <w:t>#Each of the remaining columns is a discrete count of the students in each category.</w:t>
      </w:r>
      <w:r>
        <w:br/>
      </w:r>
      <w:r>
        <w:rPr>
          <w:rStyle w:val="CommentTok"/>
        </w:rPr>
        <w:lastRenderedPageBreak/>
        <w:t>#As it is not continuous the columns 'Very Ahead', 'Middling', 'Behind', 'More behind', 'Very behind'</w:t>
      </w:r>
      <w:r>
        <w:br/>
      </w:r>
      <w:r>
        <w:rPr>
          <w:rStyle w:val="CommentTok"/>
        </w:rPr>
        <w:t>#and 'Completed' should all be integers.</w:t>
      </w:r>
      <w:r>
        <w:br/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Ahead +5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Ahead +5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iddling +0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iddling +0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ehind -1-5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ehind -1-5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ore Behind -6-10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ore Behind -6-10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Behind -11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Behind -11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NormalTok"/>
        </w:rPr>
        <w:t>Complet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>Completed)</w:t>
      </w:r>
    </w:p>
    <w:p w14:paraId="02DD7ED7" w14:textId="77777777" w:rsidR="00AB44F6" w:rsidRPr="009B6947" w:rsidRDefault="00442DFF" w:rsidP="009B6947">
      <w:pPr>
        <w:pStyle w:val="BodyText"/>
        <w:rPr>
          <w:b/>
          <w:bCs/>
        </w:rPr>
      </w:pPr>
      <w:bookmarkStart w:id="3" w:name="organizing-the-data-structure"/>
      <w:r w:rsidRPr="009B6947">
        <w:rPr>
          <w:b/>
          <w:bCs/>
        </w:rPr>
        <w:t>Organizing the Data Structure</w:t>
      </w:r>
      <w:bookmarkEnd w:id="3"/>
    </w:p>
    <w:p w14:paraId="02DD7ED8" w14:textId="1E5F36FF" w:rsidR="00AB44F6" w:rsidRDefault="00442DFF">
      <w:pPr>
        <w:pStyle w:val="FirstParagraph"/>
      </w:pPr>
      <w:r>
        <w:t xml:space="preserve">The data </w:t>
      </w:r>
      <w:r>
        <w:t>s</w:t>
      </w:r>
      <w:r>
        <w:t xml:space="preserve">tructure </w:t>
      </w:r>
      <w:r w:rsidR="00EB171C">
        <w:t xml:space="preserve">has </w:t>
      </w:r>
      <w:r w:rsidR="00BF6F22">
        <w:t>been</w:t>
      </w:r>
      <w:r>
        <w:t xml:space="preserve"> updated to be</w:t>
      </w:r>
      <w:r>
        <w:t xml:space="preserve"> more user</w:t>
      </w:r>
      <w:r w:rsidR="00BF6F22">
        <w:t>-</w:t>
      </w:r>
      <w:r>
        <w:t>friendly. The rows are reordered to assume we would be most interested in seeing progress by section before school and reordering the progress statuses to a consistent completed to very behind. This reordering will</w:t>
      </w:r>
      <w:r>
        <w:t xml:space="preserve"> allow us to visually compare sections across schools and to each other as well as follow a more natural status order.</w:t>
      </w:r>
    </w:p>
    <w:p w14:paraId="02DD7ED9" w14:textId="77777777" w:rsidR="00AB44F6" w:rsidRDefault="00442DFF">
      <w:pPr>
        <w:pStyle w:val="SourceCode"/>
      </w:pPr>
      <w:r>
        <w:rPr>
          <w:rStyle w:val="CommentTok"/>
        </w:rPr>
        <w:t xml:space="preserve">#Reordering columns to get a cleaner picture. </w:t>
      </w:r>
      <w:bookmarkStart w:id="4" w:name="_GoBack"/>
      <w:bookmarkEnd w:id="4"/>
      <w:r>
        <w:rPr>
          <w:rStyle w:val="CommentTok"/>
        </w:rPr>
        <w:t>I.E. 'Completed' being shifted to the other side.</w:t>
      </w:r>
      <w:r>
        <w:br/>
      </w:r>
      <w:r>
        <w:rPr>
          <w:rStyle w:val="CommentTok"/>
        </w:rPr>
        <w:t>#And section being a unique identifier is</w:t>
      </w:r>
      <w:r>
        <w:rPr>
          <w:rStyle w:val="CommentTok"/>
        </w:rPr>
        <w:t xml:space="preserve"> moved to the leftmost column.</w:t>
      </w:r>
      <w:r>
        <w:br/>
      </w:r>
      <w:r>
        <w:br/>
      </w:r>
      <w:r>
        <w:rPr>
          <w:rStyle w:val="NormalTok"/>
        </w:rPr>
        <w:t>storytellerTemp &lt;-</w:t>
      </w:r>
      <w:r>
        <w:rPr>
          <w:rStyle w:val="StringTok"/>
        </w:rPr>
        <w:t xml:space="preserve"> </w:t>
      </w:r>
      <w:r>
        <w:rPr>
          <w:rStyle w:val="NormalTok"/>
        </w:rPr>
        <w:t>storytelle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storyteller &lt;-</w:t>
      </w:r>
      <w:r>
        <w:rPr>
          <w:rStyle w:val="StringTok"/>
        </w:rPr>
        <w:t xml:space="preserve"> </w:t>
      </w:r>
      <w:r>
        <w:rPr>
          <w:rStyle w:val="NormalTok"/>
        </w:rPr>
        <w:t>storytellerTem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displaying top 5 row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oryteller)</w:t>
      </w:r>
    </w:p>
    <w:p w14:paraId="02DD7EDA" w14:textId="77777777" w:rsidR="00AB44F6" w:rsidRDefault="00442DFF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Section School Completed `Very Ahead +5` `Middling +0` `Behind -1-5`</w:t>
      </w:r>
      <w:r>
        <w:br/>
      </w:r>
      <w:r>
        <w:rPr>
          <w:rStyle w:val="VerbatimChar"/>
        </w:rPr>
        <w:t>##   &lt;fct&gt;   &lt;fct&gt;      &lt;int&gt;           &lt;int&gt;         &lt;int&gt;         &lt;int&gt;</w:t>
      </w:r>
      <w:r>
        <w:br/>
      </w:r>
      <w:r>
        <w:rPr>
          <w:rStyle w:val="VerbatimChar"/>
        </w:rPr>
        <w:t>## 1 1       A             10               0             5            54</w:t>
      </w:r>
      <w:r>
        <w:br/>
      </w:r>
      <w:r>
        <w:rPr>
          <w:rStyle w:val="VerbatimChar"/>
        </w:rPr>
        <w:t>## 2 2       A              6               0             8            40</w:t>
      </w:r>
      <w:r>
        <w:br/>
      </w:r>
      <w:r>
        <w:rPr>
          <w:rStyle w:val="VerbatimChar"/>
        </w:rPr>
        <w:t xml:space="preserve">## 3 3       A             11     </w:t>
      </w:r>
      <w:r>
        <w:rPr>
          <w:rStyle w:val="VerbatimChar"/>
        </w:rPr>
        <w:t xml:space="preserve">          0             9            35</w:t>
      </w:r>
      <w:r>
        <w:br/>
      </w:r>
      <w:r>
        <w:rPr>
          <w:rStyle w:val="VerbatimChar"/>
        </w:rPr>
        <w:t>## 4 4       A             10               0            14            44</w:t>
      </w:r>
      <w:r>
        <w:br/>
      </w:r>
      <w:r>
        <w:rPr>
          <w:rStyle w:val="VerbatimChar"/>
        </w:rPr>
        <w:t>## 5 5       A              8               0             9            42</w:t>
      </w:r>
      <w:r>
        <w:br/>
      </w:r>
      <w:r>
        <w:rPr>
          <w:rStyle w:val="VerbatimChar"/>
        </w:rPr>
        <w:t xml:space="preserve">## 6 6       A              9               0             7         </w:t>
      </w:r>
      <w:r>
        <w:rPr>
          <w:rStyle w:val="VerbatimChar"/>
        </w:rPr>
        <w:t xml:space="preserve">   29</w:t>
      </w:r>
      <w:r>
        <w:br/>
      </w:r>
      <w:r>
        <w:rPr>
          <w:rStyle w:val="VerbatimChar"/>
        </w:rPr>
        <w:t>## # ... with 2 more variables: `More Behind -6-10` &lt;int&gt;, `Very Behind -11` &lt;int&gt;</w:t>
      </w:r>
    </w:p>
    <w:p w14:paraId="02DD7EDB" w14:textId="77777777" w:rsidR="00AB44F6" w:rsidRPr="009B6947" w:rsidRDefault="00442DFF" w:rsidP="009B6947">
      <w:pPr>
        <w:pStyle w:val="BodyText"/>
        <w:rPr>
          <w:b/>
          <w:bCs/>
        </w:rPr>
      </w:pPr>
      <w:bookmarkStart w:id="5" w:name="missing-data"/>
      <w:r w:rsidRPr="009B6947">
        <w:rPr>
          <w:b/>
          <w:bCs/>
        </w:rPr>
        <w:t>Missing Data</w:t>
      </w:r>
      <w:bookmarkEnd w:id="5"/>
    </w:p>
    <w:p w14:paraId="02DD7EDC" w14:textId="77777777" w:rsidR="00AB44F6" w:rsidRDefault="00442DFF">
      <w:pPr>
        <w:pStyle w:val="FirstParagraph"/>
      </w:pPr>
      <w:r>
        <w:t>There are not missing data values.</w:t>
      </w:r>
    </w:p>
    <w:p w14:paraId="02DD7EDD" w14:textId="77777777" w:rsidR="00AB44F6" w:rsidRDefault="00442DFF">
      <w:pPr>
        <w:pStyle w:val="SourceCode"/>
      </w:pPr>
      <w:r>
        <w:rPr>
          <w:rStyle w:val="CommentTok"/>
        </w:rPr>
        <w:t>#Checking for any NA valu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oryteller))</w:t>
      </w:r>
    </w:p>
    <w:p w14:paraId="02DD7EDE" w14:textId="77777777" w:rsidR="00AB44F6" w:rsidRDefault="00442DFF">
      <w:pPr>
        <w:pStyle w:val="SourceCode"/>
      </w:pPr>
      <w:r>
        <w:rPr>
          <w:rStyle w:val="VerbatimChar"/>
        </w:rPr>
        <w:t>## [1] 0</w:t>
      </w:r>
    </w:p>
    <w:p w14:paraId="02DD7EDF" w14:textId="77777777" w:rsidR="00AB44F6" w:rsidRDefault="00442DFF">
      <w:pPr>
        <w:pStyle w:val="SourceCode"/>
      </w:pPr>
      <w:r>
        <w:rPr>
          <w:rStyle w:val="CommentTok"/>
        </w:rPr>
        <w:lastRenderedPageBreak/>
        <w:t>#There are no NA values in this dataset.</w:t>
      </w:r>
      <w:r>
        <w:br/>
      </w:r>
      <w:r>
        <w:br/>
      </w:r>
      <w:r>
        <w:rPr>
          <w:rStyle w:val="CommentTok"/>
        </w:rPr>
        <w:t>#The dataset is cleane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oryteller)</w:t>
      </w:r>
    </w:p>
    <w:p w14:paraId="02DD7EE1" w14:textId="68A68DB7" w:rsidR="00AB44F6" w:rsidRDefault="00442DFF" w:rsidP="009B6947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Section School Completed `Very Ahead +5` `Middling +0` `Behind -1-5`</w:t>
      </w:r>
      <w:r>
        <w:br/>
      </w:r>
      <w:r>
        <w:rPr>
          <w:rStyle w:val="VerbatimChar"/>
        </w:rPr>
        <w:t>##   &lt;fct&gt;   &lt;fct&gt;      &lt;int&gt;           &lt;int&gt;         &lt;int&gt;         &lt;int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1       A             10               0             5            54</w:t>
      </w:r>
      <w:r>
        <w:br/>
      </w:r>
      <w:r>
        <w:rPr>
          <w:rStyle w:val="VerbatimChar"/>
        </w:rPr>
        <w:t>## 2 2       A              6               0             8            40</w:t>
      </w:r>
      <w:r>
        <w:br/>
      </w:r>
      <w:r>
        <w:rPr>
          <w:rStyle w:val="VerbatimChar"/>
        </w:rPr>
        <w:t>## 3 3       A             11               0             9            35</w:t>
      </w:r>
      <w:r>
        <w:br/>
      </w:r>
      <w:r>
        <w:rPr>
          <w:rStyle w:val="VerbatimChar"/>
        </w:rPr>
        <w:t xml:space="preserve">## 4 4       A             10        </w:t>
      </w:r>
      <w:r>
        <w:rPr>
          <w:rStyle w:val="VerbatimChar"/>
        </w:rPr>
        <w:t xml:space="preserve">       0            14            44</w:t>
      </w:r>
      <w:r>
        <w:br/>
      </w:r>
      <w:r>
        <w:rPr>
          <w:rStyle w:val="VerbatimChar"/>
        </w:rPr>
        <w:t>## 5 5       A              8               0             9            42</w:t>
      </w:r>
      <w:r>
        <w:br/>
      </w:r>
      <w:r>
        <w:rPr>
          <w:rStyle w:val="VerbatimChar"/>
        </w:rPr>
        <w:t>## 6 6       A              9               0             7            29</w:t>
      </w:r>
      <w:r>
        <w:br/>
      </w:r>
      <w:r>
        <w:rPr>
          <w:rStyle w:val="VerbatimChar"/>
        </w:rPr>
        <w:t>## # ... with 2 more variables: `More Behind -6-10` &lt;int&gt;, `Very Behind</w:t>
      </w:r>
      <w:r>
        <w:rPr>
          <w:rStyle w:val="VerbatimChar"/>
        </w:rPr>
        <w:t xml:space="preserve"> -11` &lt;int&gt;</w:t>
      </w:r>
    </w:p>
    <w:p w14:paraId="02DD7EE2" w14:textId="77777777" w:rsidR="00AB44F6" w:rsidRDefault="00442DFF">
      <w:pPr>
        <w:pStyle w:val="FirstParagraph"/>
      </w:pPr>
      <w:r>
        <w:t>T</w:t>
      </w:r>
      <w:r>
        <w:t>he following observation was provided with the dataset:</w:t>
      </w:r>
    </w:p>
    <w:p w14:paraId="02DD7EE3" w14:textId="3DD39F27" w:rsidR="00AB44F6" w:rsidRDefault="00442DFF" w:rsidP="009B6947">
      <w:pPr>
        <w:pStyle w:val="BodyText"/>
        <w:ind w:left="720"/>
      </w:pPr>
      <w:r>
        <w:t>Observation: To be considered ‘ahead’ in any way, there are two categories: ‘Very Ahead’ and ‘Completed’. There are 3 cate</w:t>
      </w:r>
      <w:r w:rsidR="000B2E65">
        <w:t>g</w:t>
      </w:r>
      <w:r>
        <w:t>ories in place to describe ‘behind’</w:t>
      </w:r>
      <w:r w:rsidR="000B2E65">
        <w:t>,</w:t>
      </w:r>
      <w:r>
        <w:t xml:space="preserve"> which may le</w:t>
      </w:r>
      <w:r>
        <w:t>ad the responses to be lopsided in favor of generally ‘behind’ over ‘generally ahead’.</w:t>
      </w:r>
    </w:p>
    <w:p w14:paraId="477D98A4" w14:textId="77777777" w:rsidR="009B6947" w:rsidRDefault="00442DFF">
      <w:pPr>
        <w:pStyle w:val="BodyText"/>
      </w:pPr>
      <w:r>
        <w:t xml:space="preserve">Additionally, I would make the following observations: </w:t>
      </w:r>
    </w:p>
    <w:p w14:paraId="02DD7EE4" w14:textId="36D1A2BE" w:rsidR="00AB44F6" w:rsidRDefault="00442DFF">
      <w:pPr>
        <w:pStyle w:val="BodyText"/>
      </w:pPr>
      <w:r>
        <w:t>‘Middling’ could be confusing wording, a des</w:t>
      </w:r>
      <w:r w:rsidR="00FC7656">
        <w:t>c</w:t>
      </w:r>
      <w:r>
        <w:t>ription of ‘On Track’ may have been conducive to accurate reporting.</w:t>
      </w:r>
    </w:p>
    <w:p w14:paraId="02DD7EE5" w14:textId="57B76F25" w:rsidR="00AB44F6" w:rsidRDefault="00442DFF">
      <w:pPr>
        <w:pStyle w:val="BodyText"/>
      </w:pPr>
      <w:r>
        <w:t>M</w:t>
      </w:r>
      <w:r>
        <w:t xml:space="preserve">iddling as a segment of on track or 5 ahead suggests a question regarding expectations that may </w:t>
      </w:r>
      <w:r w:rsidR="00FC7656">
        <w:t xml:space="preserve">cloud </w:t>
      </w:r>
      <w:r>
        <w:t>understanding where students are with their studies, are the students expected to be on a specific</w:t>
      </w:r>
      <w:r>
        <w:t xml:space="preserve"> lesson or are they </w:t>
      </w:r>
      <w:r w:rsidR="00B20A81">
        <w:t>suppos</w:t>
      </w:r>
      <w:r>
        <w:t>ed to be ahead?</w:t>
      </w:r>
    </w:p>
    <w:p w14:paraId="02DD7EE6" w14:textId="4F5A7407" w:rsidR="00AB44F6" w:rsidRDefault="00442DFF">
      <w:pPr>
        <w:pStyle w:val="BodyText"/>
      </w:pPr>
      <w:r>
        <w:t xml:space="preserve">There is </w:t>
      </w:r>
      <w:r>
        <w:t>not an equal segment to complete</w:t>
      </w:r>
      <w:r w:rsidR="00B20A81">
        <w:t>d</w:t>
      </w:r>
      <w:r w:rsidR="00FC7656">
        <w:t>,</w:t>
      </w:r>
      <w:r>
        <w:t xml:space="preserve"> such as not started.</w:t>
      </w:r>
    </w:p>
    <w:p w14:paraId="02DD7EE7" w14:textId="77777777" w:rsidR="00AB44F6" w:rsidRDefault="00442DFF">
      <w:pPr>
        <w:pStyle w:val="BodyText"/>
      </w:pPr>
      <w:r>
        <w:t>3/4 of the way through a 30 lesson course would indicate that students should be on lesson 22 or 23. The middling segment would be from 22 - 28. The very ahead segment would only be able to apply to st</w:t>
      </w:r>
      <w:r>
        <w:t>udents on lessons 27, 28, 29, &amp; 30, assuming it is only the last three lessons, the data is skewed.</w:t>
      </w:r>
    </w:p>
    <w:p w14:paraId="02DD7EE8" w14:textId="6D727CC3" w:rsidR="00AB44F6" w:rsidRDefault="00442DFF">
      <w:pPr>
        <w:pStyle w:val="BodyText"/>
      </w:pPr>
      <w:r>
        <w:t xml:space="preserve">Additionally, the potential count of very behind changes as the course progresses. Does being 11 or more sessions behind mean failure, </w:t>
      </w:r>
      <w:proofErr w:type="gramStart"/>
      <w:r>
        <w:t>and also</w:t>
      </w:r>
      <w:proofErr w:type="gramEnd"/>
      <w:r>
        <w:t xml:space="preserve"> signify a mi</w:t>
      </w:r>
      <w:r>
        <w:t xml:space="preserve">lestone at </w:t>
      </w:r>
      <w:r>
        <w:t>session 11?</w:t>
      </w:r>
    </w:p>
    <w:p w14:paraId="02DD7EE9" w14:textId="77777777" w:rsidR="00AB44F6" w:rsidRDefault="00442DFF">
      <w:pPr>
        <w:pStyle w:val="SourceCode"/>
      </w:pPr>
      <w:r>
        <w:rPr>
          <w:rStyle w:val="CommentTok"/>
        </w:rPr>
        <w:t># Creating a bar chart to show the number of sections from each school</w:t>
      </w:r>
      <w:r>
        <w:br/>
      </w:r>
      <w:r>
        <w:rPr>
          <w:rStyle w:val="NormalTok"/>
        </w:rPr>
        <w:t>SchoolValu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>School</w:t>
      </w:r>
      <w:r>
        <w:rPr>
          <w:rStyle w:val="OperatorTok"/>
        </w:rPr>
        <w:t>==</w:t>
      </w:r>
      <w:r>
        <w:rPr>
          <w:rStyle w:val="StringTok"/>
        </w:rPr>
        <w:t>'A'</w:t>
      </w:r>
      <w:r>
        <w:rPr>
          <w:rStyle w:val="NormalTok"/>
        </w:rPr>
        <w:t xml:space="preserve">)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'B'</w:t>
      </w:r>
      <w:r>
        <w:rPr>
          <w:rStyle w:val="NormalTok"/>
        </w:rPr>
        <w:t xml:space="preserve">)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'C'</w:t>
      </w:r>
      <w:r>
        <w:rPr>
          <w:rStyle w:val="NormalTok"/>
        </w:rPr>
        <w:t xml:space="preserve">)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'D'</w:t>
      </w:r>
      <w:r>
        <w:rPr>
          <w:rStyle w:val="NormalTok"/>
        </w:rPr>
        <w:t xml:space="preserve">)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'E'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choolValues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umber of sections Per School'</w:t>
      </w:r>
      <w:r>
        <w:rPr>
          <w:rStyle w:val="NormalTok"/>
        </w:rPr>
        <w:t>)</w:t>
      </w:r>
    </w:p>
    <w:p w14:paraId="02DD7EEA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3E" wp14:editId="02DD7F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viz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EEB" w14:textId="77777777" w:rsidR="00AB44F6" w:rsidRDefault="00442DFF">
      <w:pPr>
        <w:pStyle w:val="SourceCode"/>
      </w:pPr>
      <w:r>
        <w:rPr>
          <w:rStyle w:val="CommentTok"/>
        </w:rPr>
        <w:t>#plotting section and Completed and summarizing the data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 xml:space="preserve">omplete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#completed students / section'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2DD7EEC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40" wp14:editId="02DD7F4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viz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EED" w14:textId="77777777" w:rsidR="00AB44F6" w:rsidRDefault="00442D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>Completed)</w:t>
      </w:r>
    </w:p>
    <w:p w14:paraId="02DD7EEE" w14:textId="77777777" w:rsidR="00AB44F6" w:rsidRDefault="00442DF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00   10.00   10.53   14.00   27.00</w:t>
      </w:r>
    </w:p>
    <w:p w14:paraId="02DD7EF0" w14:textId="77777777" w:rsidR="00AB44F6" w:rsidRDefault="00442DFF">
      <w:pPr>
        <w:pStyle w:val="SourceCode"/>
      </w:pPr>
      <w:r>
        <w:rPr>
          <w:rStyle w:val="CommentTok"/>
        </w:rPr>
        <w:t>#Plotting section and Very Ahead and summarizing</w:t>
      </w:r>
      <w:r>
        <w:br/>
      </w:r>
      <w:r>
        <w:br/>
      </w:r>
      <w:proofErr w:type="gramStart"/>
      <w:r>
        <w:rPr>
          <w:rStyle w:val="Keyword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Ahead +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umber of very ahead students per section'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2DD7EF1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42" wp14:editId="02DD7F4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cleanData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EF2" w14:textId="77777777" w:rsidR="00AB44F6" w:rsidRDefault="00442D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Ahead +5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2DD7EF3" w14:textId="77777777" w:rsidR="00AB44F6" w:rsidRDefault="00442DF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       0       0       0       0       0</w:t>
      </w:r>
    </w:p>
    <w:p w14:paraId="02DD7EF4" w14:textId="77777777" w:rsidR="00AB44F6" w:rsidRDefault="00442DFF">
      <w:pPr>
        <w:pStyle w:val="SourceCode"/>
      </w:pPr>
      <w:r>
        <w:rPr>
          <w:rStyle w:val="CommentTok"/>
        </w:rPr>
        <w:t>#plotting section and Middling and summarizing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iddling +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umber of Middling students per section'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2DD7EF5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44" wp14:editId="02DD7F4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cleanData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EF6" w14:textId="77777777" w:rsidR="00AB44F6" w:rsidRDefault="00442D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iddling +0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2DD7EF7" w14:textId="77777777" w:rsidR="00AB44F6" w:rsidRDefault="00442DFF">
      <w:pPr>
        <w:pStyle w:val="SourceCode"/>
      </w:pPr>
      <w:r>
        <w:rPr>
          <w:rStyle w:val="VerbatimChar"/>
        </w:rPr>
        <w:t xml:space="preserve">##    Min. 1st Qu. </w:t>
      </w:r>
      <w:r>
        <w:rPr>
          <w:rStyle w:val="VerbatimChar"/>
        </w:rPr>
        <w:t xml:space="preserve"> Median    Mean 3rd Qu.    Max. </w:t>
      </w:r>
      <w:r>
        <w:br/>
      </w:r>
      <w:r>
        <w:rPr>
          <w:rStyle w:val="VerbatimChar"/>
        </w:rPr>
        <w:t>##    2.00    4.25    7.50    7.40    9.75   19.00</w:t>
      </w:r>
    </w:p>
    <w:p w14:paraId="02DD7EF8" w14:textId="77777777" w:rsidR="00AB44F6" w:rsidRDefault="00442DFF">
      <w:pPr>
        <w:pStyle w:val="SourceCode"/>
      </w:pPr>
      <w:r>
        <w:rPr>
          <w:rStyle w:val="CommentTok"/>
        </w:rPr>
        <w:t>#plotting section and Behind and summarizing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ehind -1-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umber of Behind students per section'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2DD7EF9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46" wp14:editId="02DD7F4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cleanData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EFA" w14:textId="77777777" w:rsidR="00AB44F6" w:rsidRDefault="00442D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ehind -1-5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2DD7EFB" w14:textId="77777777" w:rsidR="00AB44F6" w:rsidRDefault="00442DF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.00   15.25   22.00   25.13   34.25   56.00</w:t>
      </w:r>
    </w:p>
    <w:p w14:paraId="02DD7EFC" w14:textId="77777777" w:rsidR="00AB44F6" w:rsidRDefault="00442DFF">
      <w:pPr>
        <w:pStyle w:val="SourceCode"/>
      </w:pPr>
      <w:r>
        <w:rPr>
          <w:rStyle w:val="CommentTok"/>
        </w:rPr>
        <w:t>#plotting section and More Behind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ore Behind -6-1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umber of More Behind students per sectio</w:t>
      </w:r>
      <w:r>
        <w:rPr>
          <w:rStyle w:val="StringTok"/>
        </w:rPr>
        <w:t>n'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2DD7EFD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48" wp14:editId="02DD7F4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cleanData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EFE" w14:textId="77777777" w:rsidR="00AB44F6" w:rsidRDefault="00442D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ore Behind -6-10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2DD7EFF" w14:textId="77777777" w:rsidR="00AB44F6" w:rsidRDefault="00442DF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1.000   2.000   3.333   4.750  12.000</w:t>
      </w:r>
    </w:p>
    <w:p w14:paraId="02DD7F00" w14:textId="77777777" w:rsidR="00AB44F6" w:rsidRDefault="00442DFF">
      <w:pPr>
        <w:pStyle w:val="SourceCode"/>
      </w:pPr>
      <w:r>
        <w:rPr>
          <w:rStyle w:val="CommentTok"/>
        </w:rPr>
        <w:t>#Plotting section and Very Behind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Behind -1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um</w:t>
      </w:r>
      <w:r>
        <w:rPr>
          <w:rStyle w:val="StringTok"/>
        </w:rPr>
        <w:t>ber of Very Behind students per section'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2DD7F01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4A" wp14:editId="02DD7F4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cleanData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02" w14:textId="77777777" w:rsidR="00AB44F6" w:rsidRDefault="00442D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Behind -11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2DD7F03" w14:textId="77777777" w:rsidR="00AB44F6" w:rsidRDefault="00442DF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1.250   5.500   6.967  11.500  24.000</w:t>
      </w:r>
    </w:p>
    <w:p w14:paraId="02DD7F04" w14:textId="77777777" w:rsidR="00AB44F6" w:rsidRDefault="00442DFF">
      <w:pPr>
        <w:pStyle w:val="SourceCode"/>
      </w:pPr>
      <w:r>
        <w:rPr>
          <w:rStyle w:val="CommentTok"/>
        </w:rPr>
        <w:t>#determining the number of students in each category</w:t>
      </w:r>
      <w:r>
        <w:br/>
      </w:r>
      <w:r>
        <w:rPr>
          <w:rStyle w:val="NormalTok"/>
        </w:rPr>
        <w:t>StudentSums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StudentSums)</w:t>
      </w:r>
    </w:p>
    <w:p w14:paraId="02DD7F05" w14:textId="77777777" w:rsidR="00AB44F6" w:rsidRDefault="00442DFF">
      <w:pPr>
        <w:pStyle w:val="SourceCode"/>
      </w:pPr>
      <w:r>
        <w:rPr>
          <w:rStyle w:val="VerbatimChar"/>
        </w:rPr>
        <w:t>## [1] 1601</w:t>
      </w:r>
    </w:p>
    <w:p w14:paraId="02DD7F06" w14:textId="77777777" w:rsidR="00AB44F6" w:rsidRDefault="00442DFF">
      <w:pPr>
        <w:pStyle w:val="SourceCode"/>
      </w:pPr>
      <w:r>
        <w:rPr>
          <w:rStyle w:val="CommentTok"/>
        </w:rPr>
        <w:t>#determining the amount of students in each section</w:t>
      </w:r>
      <w:r>
        <w:br/>
      </w:r>
      <w:r>
        <w:br/>
      </w:r>
      <w:r>
        <w:rPr>
          <w:rStyle w:val="NormalTok"/>
        </w:rPr>
        <w:t>SectionSums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storyteller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SectionSums)</w:t>
      </w:r>
    </w:p>
    <w:p w14:paraId="02DD7F07" w14:textId="77777777" w:rsidR="00AB44F6" w:rsidRDefault="00442DFF">
      <w:pPr>
        <w:pStyle w:val="SourceCode"/>
      </w:pPr>
      <w:r>
        <w:rPr>
          <w:rStyle w:val="VerbatimChar"/>
        </w:rPr>
        <w:t>##    Secti</w:t>
      </w:r>
      <w:r>
        <w:rPr>
          <w:rStyle w:val="VerbatimChar"/>
        </w:rPr>
        <w:t>onSums</w:t>
      </w:r>
      <w:r>
        <w:br/>
      </w:r>
      <w:r>
        <w:rPr>
          <w:rStyle w:val="VerbatimChar"/>
        </w:rPr>
        <w:t>## 1           81</w:t>
      </w:r>
      <w:r>
        <w:br/>
      </w:r>
      <w:r>
        <w:rPr>
          <w:rStyle w:val="VerbatimChar"/>
        </w:rPr>
        <w:t>## 2           80</w:t>
      </w:r>
      <w:r>
        <w:br/>
      </w:r>
      <w:r>
        <w:rPr>
          <w:rStyle w:val="VerbatimChar"/>
        </w:rPr>
        <w:t>## 3           80</w:t>
      </w:r>
      <w:r>
        <w:br/>
      </w:r>
      <w:r>
        <w:rPr>
          <w:rStyle w:val="VerbatimChar"/>
        </w:rPr>
        <w:t>## 4           85</w:t>
      </w:r>
      <w:r>
        <w:br/>
      </w:r>
      <w:r>
        <w:rPr>
          <w:rStyle w:val="VerbatimChar"/>
        </w:rPr>
        <w:t>## 5           85</w:t>
      </w:r>
      <w:r>
        <w:br/>
      </w:r>
      <w:r>
        <w:rPr>
          <w:rStyle w:val="VerbatimChar"/>
        </w:rPr>
        <w:t>## 6           58</w:t>
      </w:r>
      <w:r>
        <w:br/>
      </w:r>
      <w:r>
        <w:rPr>
          <w:rStyle w:val="VerbatimChar"/>
        </w:rPr>
        <w:t>## 7           79</w:t>
      </w:r>
      <w:r>
        <w:br/>
      </w:r>
      <w:r>
        <w:rPr>
          <w:rStyle w:val="VerbatimChar"/>
        </w:rPr>
        <w:t>## 8           74</w:t>
      </w:r>
      <w:r>
        <w:br/>
      </w:r>
      <w:r>
        <w:rPr>
          <w:rStyle w:val="VerbatimChar"/>
        </w:rPr>
        <w:lastRenderedPageBreak/>
        <w:t>## 9           65</w:t>
      </w:r>
      <w:r>
        <w:br/>
      </w:r>
      <w:r>
        <w:rPr>
          <w:rStyle w:val="VerbatimChar"/>
        </w:rPr>
        <w:t>## 10          83</w:t>
      </w:r>
      <w:r>
        <w:br/>
      </w:r>
      <w:r>
        <w:rPr>
          <w:rStyle w:val="VerbatimChar"/>
        </w:rPr>
        <w:t>## 11          69</w:t>
      </w:r>
      <w:r>
        <w:br/>
      </w:r>
      <w:r>
        <w:rPr>
          <w:rStyle w:val="VerbatimChar"/>
        </w:rPr>
        <w:t>## 12          37</w:t>
      </w:r>
      <w:r>
        <w:br/>
      </w:r>
      <w:r>
        <w:rPr>
          <w:rStyle w:val="VerbatimChar"/>
        </w:rPr>
        <w:t>## 13          56</w:t>
      </w:r>
      <w:r>
        <w:br/>
      </w:r>
      <w:r>
        <w:rPr>
          <w:rStyle w:val="VerbatimChar"/>
        </w:rPr>
        <w:t xml:space="preserve">## 14          </w:t>
      </w:r>
      <w:r>
        <w:rPr>
          <w:rStyle w:val="VerbatimChar"/>
        </w:rPr>
        <w:t>39</w:t>
      </w:r>
      <w:r>
        <w:br/>
      </w:r>
      <w:r>
        <w:rPr>
          <w:rStyle w:val="VerbatimChar"/>
        </w:rPr>
        <w:t>## 15          18</w:t>
      </w:r>
      <w:r>
        <w:br/>
      </w:r>
      <w:r>
        <w:rPr>
          <w:rStyle w:val="VerbatimChar"/>
        </w:rPr>
        <w:t>## 16          47</w:t>
      </w:r>
      <w:r>
        <w:br/>
      </w:r>
      <w:r>
        <w:rPr>
          <w:rStyle w:val="VerbatimChar"/>
        </w:rPr>
        <w:t>## 17          18</w:t>
      </w:r>
      <w:r>
        <w:br/>
      </w:r>
      <w:r>
        <w:rPr>
          <w:rStyle w:val="VerbatimChar"/>
        </w:rPr>
        <w:t>## 18          40</w:t>
      </w:r>
      <w:r>
        <w:br/>
      </w:r>
      <w:r>
        <w:rPr>
          <w:rStyle w:val="VerbatimChar"/>
        </w:rPr>
        <w:t>## 19          40</w:t>
      </w:r>
      <w:r>
        <w:br/>
      </w:r>
      <w:r>
        <w:rPr>
          <w:rStyle w:val="VerbatimChar"/>
        </w:rPr>
        <w:t>## 20          45</w:t>
      </w:r>
      <w:r>
        <w:br/>
      </w:r>
      <w:r>
        <w:rPr>
          <w:rStyle w:val="VerbatimChar"/>
        </w:rPr>
        <w:t>## 21          46</w:t>
      </w:r>
      <w:r>
        <w:br/>
      </w:r>
      <w:r>
        <w:rPr>
          <w:rStyle w:val="VerbatimChar"/>
        </w:rPr>
        <w:t>## 22          39</w:t>
      </w:r>
      <w:r>
        <w:br/>
      </w:r>
      <w:r>
        <w:rPr>
          <w:rStyle w:val="VerbatimChar"/>
        </w:rPr>
        <w:t>## 23          28</w:t>
      </w:r>
      <w:r>
        <w:br/>
      </w:r>
      <w:r>
        <w:rPr>
          <w:rStyle w:val="VerbatimChar"/>
        </w:rPr>
        <w:t>## 24          39</w:t>
      </w:r>
      <w:r>
        <w:br/>
      </w:r>
      <w:r>
        <w:rPr>
          <w:rStyle w:val="VerbatimChar"/>
        </w:rPr>
        <w:t>## 25          47</w:t>
      </w:r>
      <w:r>
        <w:br/>
      </w:r>
      <w:r>
        <w:rPr>
          <w:rStyle w:val="VerbatimChar"/>
        </w:rPr>
        <w:t>## 26          36</w:t>
      </w:r>
      <w:r>
        <w:br/>
      </w:r>
      <w:r>
        <w:rPr>
          <w:rStyle w:val="VerbatimChar"/>
        </w:rPr>
        <w:t>## 27          36</w:t>
      </w:r>
      <w:r>
        <w:br/>
      </w:r>
      <w:r>
        <w:rPr>
          <w:rStyle w:val="VerbatimChar"/>
        </w:rPr>
        <w:t>## 28          13</w:t>
      </w:r>
      <w:r>
        <w:br/>
      </w:r>
      <w:r>
        <w:rPr>
          <w:rStyle w:val="VerbatimChar"/>
        </w:rPr>
        <w:t>## 29          22</w:t>
      </w:r>
      <w:r>
        <w:br/>
      </w:r>
      <w:r>
        <w:rPr>
          <w:rStyle w:val="VerbatimChar"/>
        </w:rPr>
        <w:t>## 30         116</w:t>
      </w:r>
    </w:p>
    <w:p w14:paraId="02DD7F08" w14:textId="77777777" w:rsidR="00AB44F6" w:rsidRDefault="00442DFF">
      <w:pPr>
        <w:pStyle w:val="SourceCode"/>
      </w:pPr>
      <w:r>
        <w:rPr>
          <w:rStyle w:val="CommentTok"/>
        </w:rPr>
        <w:t>#Creating a barplot to show distribution</w:t>
      </w:r>
      <w:r>
        <w:br/>
      </w:r>
      <w:r>
        <w:br/>
      </w:r>
      <w:r>
        <w:rPr>
          <w:rStyle w:val="NormalTok"/>
        </w:rPr>
        <w:t>StudentSums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tudentSum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udent totals across all categories"</w:t>
      </w:r>
      <w:r>
        <w:rPr>
          <w:rStyle w:val="NormalTok"/>
        </w:rPr>
        <w:t>)</w:t>
      </w:r>
    </w:p>
    <w:p w14:paraId="38D2CEB6" w14:textId="77777777" w:rsidR="009B6947" w:rsidRDefault="00442DFF">
      <w:pPr>
        <w:pStyle w:val="FirstParagraph"/>
      </w:pPr>
      <w:r>
        <w:rPr>
          <w:noProof/>
        </w:rPr>
        <w:drawing>
          <wp:inline distT="0" distB="0" distL="0" distR="0" wp14:anchorId="02DD7F4C" wp14:editId="02DD7F4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cleanData3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6952AC" w14:textId="77777777" w:rsidR="009B6947" w:rsidRDefault="00442DFF">
      <w:pPr>
        <w:pStyle w:val="FirstParagraph"/>
      </w:pPr>
      <w:r>
        <w:lastRenderedPageBreak/>
        <w:t>The data set came with the following observation</w:t>
      </w:r>
      <w:r>
        <w:t>s noted:</w:t>
      </w:r>
    </w:p>
    <w:p w14:paraId="6959211B" w14:textId="77777777" w:rsidR="009B6947" w:rsidRDefault="00442DFF" w:rsidP="009B6947">
      <w:pPr>
        <w:pStyle w:val="FirstParagraph"/>
        <w:ind w:left="720"/>
      </w:pPr>
      <w:r>
        <w:t xml:space="preserve"> - 14% of students are on track in the middling category.</w:t>
      </w:r>
    </w:p>
    <w:p w14:paraId="19D79B5A" w14:textId="77777777" w:rsidR="009B6947" w:rsidRDefault="00442DFF" w:rsidP="009B6947">
      <w:pPr>
        <w:pStyle w:val="FirstParagraph"/>
        <w:ind w:left="720"/>
      </w:pPr>
      <w:r>
        <w:t xml:space="preserve"> - Nearly 20% of students have completed the program.</w:t>
      </w:r>
    </w:p>
    <w:p w14:paraId="76DE2514" w14:textId="77777777" w:rsidR="009B6947" w:rsidRDefault="00442DFF" w:rsidP="009B6947">
      <w:pPr>
        <w:pStyle w:val="FirstParagraph"/>
        <w:ind w:left="720"/>
      </w:pPr>
      <w:r>
        <w:t xml:space="preserve"> - Nearly 50% of students in this program are in the ‘behind’ category alone</w:t>
      </w:r>
    </w:p>
    <w:p w14:paraId="02DD7F09" w14:textId="56991387" w:rsidR="00AB44F6" w:rsidRDefault="00442DFF" w:rsidP="009B6947">
      <w:pPr>
        <w:pStyle w:val="FirstParagraph"/>
        <w:ind w:left="720"/>
      </w:pPr>
      <w:r>
        <w:t>. - Students in the bottom two categories make up 20% of the s</w:t>
      </w:r>
      <w:r>
        <w:t>ample. Meaning ~70% of students are behind in the cur</w:t>
      </w:r>
      <w:r w:rsidR="00B204A4">
        <w:t>ri</w:t>
      </w:r>
      <w:r>
        <w:t>culum.</w:t>
      </w:r>
    </w:p>
    <w:p w14:paraId="02DD7F0A" w14:textId="4DEBEAB5" w:rsidR="00AB44F6" w:rsidRDefault="00442DFF">
      <w:pPr>
        <w:pStyle w:val="BodyText"/>
      </w:pPr>
      <w:r>
        <w:t>This data suggests that understanding how many failures to start, false starts, and what lesson each segment is</w:t>
      </w:r>
      <w:r>
        <w:t xml:space="preserve"> on are critical missing pieces of information</w:t>
      </w:r>
    </w:p>
    <w:p w14:paraId="02DD7F0B" w14:textId="77777777" w:rsidR="00AB44F6" w:rsidRDefault="00442DFF">
      <w:pPr>
        <w:pStyle w:val="SourceCode"/>
      </w:pPr>
      <w:r>
        <w:rPr>
          <w:rStyle w:val="NormalTok"/>
        </w:rPr>
        <w:t>StudentSums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tudentSums</w:t>
      </w:r>
      <w:r>
        <w:rPr>
          <w:rStyle w:val="NormalTok"/>
        </w:rPr>
        <w:t>)</w:t>
      </w:r>
    </w:p>
    <w:p w14:paraId="02DD7F0C" w14:textId="77777777" w:rsidR="00AB44F6" w:rsidRDefault="00442DFF">
      <w:pPr>
        <w:pStyle w:val="SourceCode"/>
      </w:pPr>
      <w:r>
        <w:rPr>
          <w:rStyle w:val="VerbatimChar"/>
        </w:rPr>
        <w:t xml:space="preserve">##         Completed     Very Ahead +5       Middling +0       Behind -1-5 </w:t>
      </w:r>
      <w:r>
        <w:br/>
      </w:r>
      <w:r>
        <w:rPr>
          <w:rStyle w:val="VerbatimChar"/>
        </w:rPr>
        <w:t xml:space="preserve">##        0.19737664        0.00000000        0.13866334        0.47095565 </w:t>
      </w:r>
      <w:r>
        <w:br/>
      </w:r>
      <w:r>
        <w:rPr>
          <w:rStyle w:val="VerbatimChar"/>
        </w:rPr>
        <w:t xml:space="preserve">## More Behind -6-10   Very Behind -11 </w:t>
      </w:r>
      <w:r>
        <w:br/>
      </w:r>
      <w:r>
        <w:rPr>
          <w:rStyle w:val="VerbatimChar"/>
        </w:rPr>
        <w:t>##        0.06246096        0.13054341</w:t>
      </w:r>
    </w:p>
    <w:p w14:paraId="02DD7F0E" w14:textId="77777777" w:rsidR="00AB44F6" w:rsidRDefault="00442DFF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NormalTok"/>
        </w:rPr>
        <w:t>Complet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orytell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iddling</w:t>
      </w:r>
      <w:proofErr w:type="spellEnd"/>
      <w:r>
        <w:rPr>
          <w:rStyle w:val="DataTypeTok"/>
        </w:rPr>
        <w:t xml:space="preserve"> +0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2DD7F0F" w14:textId="77777777" w:rsidR="00AB44F6" w:rsidRDefault="00442DFF">
      <w:pPr>
        <w:pStyle w:val="FirstParagraph"/>
      </w:pPr>
      <w:r>
        <w:rPr>
          <w:noProof/>
        </w:rPr>
        <w:drawing>
          <wp:inline distT="0" distB="0" distL="0" distR="0" wp14:anchorId="02DD7F4E" wp14:editId="02DD7F4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middling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10" w14:textId="2A45AC33" w:rsidR="00AB44F6" w:rsidRDefault="00442DFF">
      <w:pPr>
        <w:pStyle w:val="BodyText"/>
      </w:pPr>
      <w:r>
        <w:t>The progress pattern is consistent between schools. The extreme behind group needs to be further segmented to eliminate or understand the group better</w:t>
      </w:r>
      <w:r w:rsidR="00B204A4">
        <w:t>,</w:t>
      </w:r>
      <w:r>
        <w:t xml:space="preserve"> and if they are trying or are false starts.</w:t>
      </w:r>
    </w:p>
    <w:p w14:paraId="02DD7F11" w14:textId="77777777" w:rsidR="00AB44F6" w:rsidRDefault="00442DFF">
      <w:pPr>
        <w:pStyle w:val="SourceCode"/>
      </w:pPr>
      <w:r>
        <w:rPr>
          <w:rStyle w:val="NormalTok"/>
        </w:rPr>
        <w:lastRenderedPageBreak/>
        <w:t>storytellerA &lt;-</w:t>
      </w:r>
      <w:r>
        <w:rPr>
          <w:rStyle w:val="StringTok"/>
        </w:rPr>
        <w:t xml:space="preserve"> </w:t>
      </w:r>
      <w:r>
        <w:rPr>
          <w:rStyle w:val="NormalTok"/>
        </w:rPr>
        <w:t>storyteller[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torytellerB &lt;-</w:t>
      </w:r>
      <w:r>
        <w:rPr>
          <w:rStyle w:val="StringTok"/>
        </w:rPr>
        <w:t xml:space="preserve"> </w:t>
      </w:r>
      <w:r>
        <w:rPr>
          <w:rStyle w:val="NormalTok"/>
        </w:rPr>
        <w:t>storyteller[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"B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torytellerC &lt;-</w:t>
      </w:r>
      <w:r>
        <w:rPr>
          <w:rStyle w:val="StringTok"/>
        </w:rPr>
        <w:t xml:space="preserve"> </w:t>
      </w:r>
      <w:r>
        <w:rPr>
          <w:rStyle w:val="NormalTok"/>
        </w:rPr>
        <w:t>storyteller[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"C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torytellerD &lt;-</w:t>
      </w:r>
      <w:r>
        <w:rPr>
          <w:rStyle w:val="StringTok"/>
        </w:rPr>
        <w:t xml:space="preserve"> </w:t>
      </w:r>
      <w:r>
        <w:rPr>
          <w:rStyle w:val="NormalTok"/>
        </w:rPr>
        <w:t>storyteller[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"D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torytellerE &lt;-</w:t>
      </w:r>
      <w:r>
        <w:rPr>
          <w:rStyle w:val="StringTok"/>
        </w:rPr>
        <w:t xml:space="preserve"> </w:t>
      </w:r>
      <w:r>
        <w:rPr>
          <w:rStyle w:val="NormalTok"/>
        </w:rPr>
        <w:t>storyteller[</w:t>
      </w:r>
      <w:r>
        <w:rPr>
          <w:rStyle w:val="KeywordTok"/>
        </w:rPr>
        <w:t>which</w:t>
      </w:r>
      <w:r>
        <w:rPr>
          <w:rStyle w:val="NormalTok"/>
        </w:rPr>
        <w:t>(storyteller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==</w:t>
      </w:r>
      <w:r>
        <w:rPr>
          <w:rStyle w:val="StringTok"/>
        </w:rPr>
        <w:t xml:space="preserve"> "E"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StudentSumsA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A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SumsA</w:t>
      </w:r>
    </w:p>
    <w:p w14:paraId="02DD7F12" w14:textId="77777777" w:rsidR="00AB44F6" w:rsidRDefault="00442DFF">
      <w:pPr>
        <w:pStyle w:val="SourceCode"/>
      </w:pPr>
      <w:r>
        <w:rPr>
          <w:rStyle w:val="VerbatimChar"/>
        </w:rPr>
        <w:t>##         Completed     Very Ahead +5       Middling +0       Behind -1-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 xml:space="preserve">##               142                 0               113               450 </w:t>
      </w:r>
      <w:r>
        <w:br/>
      </w:r>
      <w:r>
        <w:rPr>
          <w:rStyle w:val="VerbatimChar"/>
        </w:rPr>
        <w:t xml:space="preserve">## More Behind -6-10   Very Behind -11 </w:t>
      </w:r>
      <w:r>
        <w:br/>
      </w:r>
      <w:r>
        <w:rPr>
          <w:rStyle w:val="VerbatimChar"/>
        </w:rPr>
        <w:t>##                73               154</w:t>
      </w:r>
    </w:p>
    <w:p w14:paraId="02DD7F13" w14:textId="77777777" w:rsidR="00AB44F6" w:rsidRDefault="00442DF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StudentSumsA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hool A"</w:t>
      </w:r>
      <w:r>
        <w:rPr>
          <w:rStyle w:val="NormalTok"/>
        </w:rPr>
        <w:t>)</w:t>
      </w:r>
    </w:p>
    <w:p w14:paraId="02DD7F14" w14:textId="77777777" w:rsidR="00AB44F6" w:rsidRDefault="00442DFF">
      <w:pPr>
        <w:pStyle w:val="FirstParagraph"/>
      </w:pPr>
      <w:r>
        <w:rPr>
          <w:noProof/>
        </w:rPr>
        <w:drawing>
          <wp:inline distT="0" distB="0" distL="0" distR="0" wp14:anchorId="02DD7F50" wp14:editId="02DD7F5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groupAnalysi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15" w14:textId="77777777" w:rsidR="00AB44F6" w:rsidRDefault="00442DFF">
      <w:pPr>
        <w:pStyle w:val="SourceCode"/>
      </w:pPr>
      <w:r>
        <w:rPr>
          <w:rStyle w:val="NormalTok"/>
        </w:rPr>
        <w:t>StudentSumsB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B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SumsB</w:t>
      </w:r>
    </w:p>
    <w:p w14:paraId="02DD7F16" w14:textId="77777777" w:rsidR="00AB44F6" w:rsidRDefault="00442DFF">
      <w:pPr>
        <w:pStyle w:val="SourceCode"/>
      </w:pPr>
      <w:r>
        <w:rPr>
          <w:rStyle w:val="VerbatimChar"/>
        </w:rPr>
        <w:t xml:space="preserve">##         Completed     Very Ahead +5       Middling +0       Behind -1-5 </w:t>
      </w:r>
      <w:r>
        <w:br/>
      </w:r>
      <w:r>
        <w:rPr>
          <w:rStyle w:val="VerbatimChar"/>
        </w:rPr>
        <w:t xml:space="preserve">##               125                 0                84               201 </w:t>
      </w:r>
      <w:r>
        <w:br/>
      </w:r>
      <w:r>
        <w:rPr>
          <w:rStyle w:val="VerbatimChar"/>
        </w:rPr>
        <w:t xml:space="preserve">## More Behind -6-10   Very Behind -11 </w:t>
      </w:r>
      <w:r>
        <w:br/>
      </w:r>
      <w:r>
        <w:rPr>
          <w:rStyle w:val="VerbatimChar"/>
        </w:rPr>
        <w:t>##                14                22</w:t>
      </w:r>
    </w:p>
    <w:p w14:paraId="02DD7F17" w14:textId="77777777" w:rsidR="00AB44F6" w:rsidRDefault="00442DF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StudentSumsB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hool B"</w:t>
      </w:r>
      <w:r>
        <w:rPr>
          <w:rStyle w:val="NormalTok"/>
        </w:rPr>
        <w:t>)</w:t>
      </w:r>
    </w:p>
    <w:p w14:paraId="02DD7F18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52" wp14:editId="02DD7F53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groupAnalysis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19" w14:textId="77777777" w:rsidR="00AB44F6" w:rsidRDefault="00442DFF">
      <w:pPr>
        <w:pStyle w:val="SourceCode"/>
      </w:pPr>
      <w:r>
        <w:rPr>
          <w:rStyle w:val="NormalTok"/>
        </w:rPr>
        <w:t>StudentSumsC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C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SumsC</w:t>
      </w:r>
    </w:p>
    <w:p w14:paraId="02DD7F1A" w14:textId="77777777" w:rsidR="00AB44F6" w:rsidRDefault="00442DFF">
      <w:pPr>
        <w:pStyle w:val="SourceCode"/>
      </w:pPr>
      <w:r>
        <w:rPr>
          <w:rStyle w:val="VerbatimChar"/>
        </w:rPr>
        <w:t xml:space="preserve">##         Completed     Very Ahead +5       Middling +0       Behind -1-5 </w:t>
      </w:r>
      <w:r>
        <w:br/>
      </w:r>
      <w:r>
        <w:rPr>
          <w:rStyle w:val="VerbatimChar"/>
        </w:rPr>
        <w:t xml:space="preserve">##                19                 0                11                39 </w:t>
      </w:r>
      <w:r>
        <w:br/>
      </w:r>
      <w:r>
        <w:rPr>
          <w:rStyle w:val="VerbatimChar"/>
        </w:rPr>
        <w:t xml:space="preserve">## More Behind -6-10   Very Behind -11 </w:t>
      </w:r>
      <w:r>
        <w:br/>
      </w:r>
      <w:r>
        <w:rPr>
          <w:rStyle w:val="VerbatimChar"/>
        </w:rPr>
        <w:t>##                 4                12</w:t>
      </w:r>
    </w:p>
    <w:p w14:paraId="02DD7F1B" w14:textId="77777777" w:rsidR="00AB44F6" w:rsidRDefault="00442DF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StudentSumsC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hool C"</w:t>
      </w:r>
      <w:r>
        <w:rPr>
          <w:rStyle w:val="NormalTok"/>
        </w:rPr>
        <w:t>)</w:t>
      </w:r>
    </w:p>
    <w:p w14:paraId="02DD7F1C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54" wp14:editId="02DD7F5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groupAnalysis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1D" w14:textId="77777777" w:rsidR="00AB44F6" w:rsidRDefault="00442DFF">
      <w:pPr>
        <w:pStyle w:val="SourceCode"/>
      </w:pPr>
      <w:r>
        <w:rPr>
          <w:rStyle w:val="NormalTok"/>
        </w:rPr>
        <w:t>StudentSumsD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D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SumsD</w:t>
      </w:r>
    </w:p>
    <w:p w14:paraId="02DD7F1E" w14:textId="77777777" w:rsidR="00AB44F6" w:rsidRDefault="00442DFF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Completed     Very Ahead +5       Middling +0       Behind -1-5 </w:t>
      </w:r>
      <w:r>
        <w:br/>
      </w:r>
      <w:r>
        <w:rPr>
          <w:rStyle w:val="VerbatimChar"/>
        </w:rPr>
        <w:t xml:space="preserve">##                 3                 0                 3                 8 </w:t>
      </w:r>
      <w:r>
        <w:br/>
      </w:r>
      <w:r>
        <w:rPr>
          <w:rStyle w:val="VerbatimChar"/>
        </w:rPr>
        <w:t xml:space="preserve">## More Behind -6-10   Very Behind -11 </w:t>
      </w:r>
      <w:r>
        <w:br/>
      </w:r>
      <w:r>
        <w:rPr>
          <w:rStyle w:val="VerbatimChar"/>
        </w:rPr>
        <w:t>##                 2                 6</w:t>
      </w:r>
    </w:p>
    <w:p w14:paraId="02DD7F1F" w14:textId="77777777" w:rsidR="00AB44F6" w:rsidRDefault="00442DF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StudentSumsD, </w:t>
      </w:r>
      <w:r>
        <w:rPr>
          <w:rStyle w:val="DataTypeTok"/>
        </w:rPr>
        <w:t xml:space="preserve">main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hool D"</w:t>
      </w:r>
      <w:r>
        <w:rPr>
          <w:rStyle w:val="NormalTok"/>
        </w:rPr>
        <w:t>)</w:t>
      </w:r>
    </w:p>
    <w:p w14:paraId="02DD7F20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56" wp14:editId="02DD7F5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groupAnalysis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21" w14:textId="77777777" w:rsidR="00AB44F6" w:rsidRDefault="00442DFF">
      <w:pPr>
        <w:pStyle w:val="SourceCode"/>
      </w:pPr>
      <w:r>
        <w:rPr>
          <w:rStyle w:val="NormalTok"/>
        </w:rPr>
        <w:t>StudentSumsE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storytellerE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SumsE</w:t>
      </w:r>
    </w:p>
    <w:p w14:paraId="02DD7F22" w14:textId="77777777" w:rsidR="00AB44F6" w:rsidRDefault="00442DFF">
      <w:pPr>
        <w:pStyle w:val="SourceCode"/>
      </w:pPr>
      <w:r>
        <w:rPr>
          <w:rStyle w:val="VerbatimChar"/>
        </w:rPr>
        <w:t xml:space="preserve">##         Completed     Very Ahead +5       Middling +0       Behind -1-5 </w:t>
      </w:r>
      <w:r>
        <w:br/>
      </w:r>
      <w:r>
        <w:rPr>
          <w:rStyle w:val="VerbatimChar"/>
        </w:rPr>
        <w:t xml:space="preserve">##                27                 0                11                56 </w:t>
      </w:r>
      <w:r>
        <w:br/>
      </w:r>
      <w:r>
        <w:rPr>
          <w:rStyle w:val="VerbatimChar"/>
        </w:rPr>
        <w:t>## More Behind -6-10   Very Behi</w:t>
      </w:r>
      <w:r>
        <w:rPr>
          <w:rStyle w:val="VerbatimChar"/>
        </w:rPr>
        <w:t xml:space="preserve">nd -11 </w:t>
      </w:r>
      <w:r>
        <w:br/>
      </w:r>
      <w:r>
        <w:rPr>
          <w:rStyle w:val="VerbatimChar"/>
        </w:rPr>
        <w:t>##                 7                15</w:t>
      </w:r>
    </w:p>
    <w:p w14:paraId="02DD7F23" w14:textId="77777777" w:rsidR="00AB44F6" w:rsidRDefault="00442DF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StudentSums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hool E"</w:t>
      </w:r>
      <w:r>
        <w:rPr>
          <w:rStyle w:val="NormalTok"/>
        </w:rPr>
        <w:t>)</w:t>
      </w:r>
    </w:p>
    <w:p w14:paraId="02DD7F24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58" wp14:editId="02DD7F59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groupAnalysis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25" w14:textId="77777777" w:rsidR="00AB44F6" w:rsidRPr="008D1269" w:rsidRDefault="00442DFF" w:rsidP="008D1269">
      <w:pPr>
        <w:pStyle w:val="BodyText"/>
        <w:rPr>
          <w:b/>
          <w:bCs/>
        </w:rPr>
      </w:pPr>
      <w:bookmarkStart w:id="6" w:name="initial-observations-and-remarks"/>
      <w:r w:rsidRPr="008D1269">
        <w:rPr>
          <w:b/>
          <w:bCs/>
        </w:rPr>
        <w:t>Initial Observations and Remarks</w:t>
      </w:r>
      <w:bookmarkEnd w:id="6"/>
    </w:p>
    <w:p w14:paraId="02DD7F26" w14:textId="1974A0B3" w:rsidR="00AB44F6" w:rsidRDefault="00442DFF">
      <w:pPr>
        <w:pStyle w:val="FirstParagraph"/>
      </w:pPr>
      <w:r>
        <w:t xml:space="preserve">Observations received with </w:t>
      </w:r>
      <w:r w:rsidR="00B204A4">
        <w:t xml:space="preserve">the </w:t>
      </w:r>
      <w:r>
        <w:t>dataset:</w:t>
      </w:r>
    </w:p>
    <w:p w14:paraId="02DD7F27" w14:textId="77777777" w:rsidR="00AB44F6" w:rsidRDefault="00442DFF" w:rsidP="009B6947">
      <w:pPr>
        <w:pStyle w:val="Compact"/>
        <w:numPr>
          <w:ilvl w:val="0"/>
          <w:numId w:val="2"/>
        </w:numPr>
        <w:tabs>
          <w:tab w:val="clear" w:pos="0"/>
          <w:tab w:val="num" w:pos="480"/>
        </w:tabs>
        <w:ind w:left="960"/>
      </w:pPr>
      <w:r>
        <w:t>Schools B and D do not follow the same picture that was shown by the data combined.</w:t>
      </w:r>
    </w:p>
    <w:p w14:paraId="02DD7F28" w14:textId="77777777" w:rsidR="00AB44F6" w:rsidRDefault="00442DFF" w:rsidP="009B6947">
      <w:pPr>
        <w:pStyle w:val="Compact"/>
        <w:numPr>
          <w:ilvl w:val="0"/>
          <w:numId w:val="2"/>
        </w:numPr>
        <w:tabs>
          <w:tab w:val="clear" w:pos="0"/>
          <w:tab w:val="num" w:pos="480"/>
        </w:tabs>
        <w:ind w:left="960"/>
      </w:pPr>
      <w:r>
        <w:t>A, C, and E follow generally the same pattern as shown by figure 1</w:t>
      </w:r>
    </w:p>
    <w:p w14:paraId="02DD7F29" w14:textId="77777777" w:rsidR="00AB44F6" w:rsidRDefault="00442DFF" w:rsidP="009B6947">
      <w:pPr>
        <w:pStyle w:val="Compact"/>
        <w:numPr>
          <w:ilvl w:val="0"/>
          <w:numId w:val="2"/>
        </w:numPr>
        <w:tabs>
          <w:tab w:val="clear" w:pos="0"/>
          <w:tab w:val="num" w:pos="480"/>
        </w:tabs>
        <w:ind w:left="960"/>
      </w:pPr>
      <w:r>
        <w:t>B shows many students ahead of the curriculum, completing the program.</w:t>
      </w:r>
    </w:p>
    <w:p w14:paraId="02DD7F2A" w14:textId="7A72996B" w:rsidR="00AB44F6" w:rsidRDefault="00442DFF" w:rsidP="009B6947">
      <w:pPr>
        <w:pStyle w:val="Compact"/>
        <w:numPr>
          <w:ilvl w:val="0"/>
          <w:numId w:val="2"/>
        </w:numPr>
        <w:tabs>
          <w:tab w:val="clear" w:pos="0"/>
          <w:tab w:val="num" w:pos="480"/>
        </w:tabs>
        <w:ind w:left="960"/>
      </w:pPr>
      <w:proofErr w:type="gramStart"/>
      <w:r>
        <w:t>The majority of</w:t>
      </w:r>
      <w:proofErr w:type="gramEnd"/>
      <w:r>
        <w:t xml:space="preserve"> students that are </w:t>
      </w:r>
      <w:r>
        <w:t>behind are behind by 1-5 assignments</w:t>
      </w:r>
      <w:r w:rsidR="00B204A4">
        <w:t>,</w:t>
      </w:r>
      <w:r>
        <w:t xml:space="preserve"> and very few are in the lowest two categories.</w:t>
      </w:r>
    </w:p>
    <w:p w14:paraId="02DD7F2B" w14:textId="77777777" w:rsidR="00AB44F6" w:rsidRDefault="00442DFF" w:rsidP="009B6947">
      <w:pPr>
        <w:pStyle w:val="Compact"/>
        <w:numPr>
          <w:ilvl w:val="0"/>
          <w:numId w:val="2"/>
        </w:numPr>
        <w:tabs>
          <w:tab w:val="clear" w:pos="0"/>
          <w:tab w:val="num" w:pos="480"/>
        </w:tabs>
        <w:ind w:left="960"/>
      </w:pPr>
      <w:r>
        <w:t>This is the most positive picture that the data shows out of the schools.</w:t>
      </w:r>
    </w:p>
    <w:p w14:paraId="02DD7F2C" w14:textId="1B508107" w:rsidR="00AB44F6" w:rsidRDefault="00442DFF" w:rsidP="009B6947">
      <w:pPr>
        <w:pStyle w:val="Compact"/>
        <w:numPr>
          <w:ilvl w:val="0"/>
          <w:numId w:val="2"/>
        </w:numPr>
        <w:tabs>
          <w:tab w:val="clear" w:pos="0"/>
          <w:tab w:val="num" w:pos="480"/>
        </w:tabs>
        <w:ind w:left="960"/>
      </w:pPr>
      <w:r>
        <w:t xml:space="preserve">School D is the opposite with a small percentage of students having completed all assignments and </w:t>
      </w:r>
      <w:r>
        <w:t>a large percentage of students being considered ‘Very Behind</w:t>
      </w:r>
      <w:r w:rsidR="00B204A4">
        <w:t>.’</w:t>
      </w:r>
    </w:p>
    <w:p w14:paraId="02DD7F2D" w14:textId="77777777" w:rsidR="00AB44F6" w:rsidRDefault="00442DFF" w:rsidP="009B6947">
      <w:pPr>
        <w:pStyle w:val="FirstParagraph"/>
        <w:ind w:left="480"/>
      </w:pPr>
      <w:r>
        <w:t>Comparing the two schools as a representation of the population of program takers …</w:t>
      </w:r>
    </w:p>
    <w:p w14:paraId="02DD7F2E" w14:textId="77777777" w:rsidR="00AB44F6" w:rsidRDefault="00442DF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SumsB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tudentSums)</w:t>
      </w:r>
    </w:p>
    <w:p w14:paraId="02DD7F2F" w14:textId="77777777" w:rsidR="00AB44F6" w:rsidRDefault="00442DFF">
      <w:pPr>
        <w:pStyle w:val="SourceCode"/>
      </w:pPr>
      <w:r>
        <w:rPr>
          <w:rStyle w:val="VerbatimChar"/>
        </w:rPr>
        <w:t>## [1] 0.2785759</w:t>
      </w:r>
    </w:p>
    <w:p w14:paraId="02DD7F30" w14:textId="77777777" w:rsidR="00AB44F6" w:rsidRDefault="00442DF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SumsD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tudentSums)</w:t>
      </w:r>
    </w:p>
    <w:p w14:paraId="02DD7F31" w14:textId="77777777" w:rsidR="00AB44F6" w:rsidRDefault="00442DFF">
      <w:pPr>
        <w:pStyle w:val="SourceCode"/>
      </w:pPr>
      <w:r>
        <w:rPr>
          <w:rStyle w:val="VerbatimChar"/>
        </w:rPr>
        <w:t>## [1] 0.01374141</w:t>
      </w:r>
    </w:p>
    <w:p w14:paraId="02DD7F32" w14:textId="77777777" w:rsidR="00AB44F6" w:rsidRDefault="00442DFF">
      <w:pPr>
        <w:pStyle w:val="SourceCode"/>
      </w:pPr>
      <w:r>
        <w:rPr>
          <w:rStyle w:val="CommentTok"/>
        </w:rPr>
        <w:t>#loo</w:t>
      </w:r>
      <w:r>
        <w:rPr>
          <w:rStyle w:val="CommentTok"/>
        </w:rPr>
        <w:t>king at the data to determine quality sections</w:t>
      </w:r>
      <w:r>
        <w:br/>
      </w:r>
      <w:r>
        <w:br/>
      </w:r>
      <w:r>
        <w:rPr>
          <w:rStyle w:val="KeywordTok"/>
        </w:rPr>
        <w:lastRenderedPageBreak/>
        <w:t>barplot</w:t>
      </w:r>
      <w:r>
        <w:rPr>
          <w:rStyle w:val="NormalTok"/>
        </w:rPr>
        <w:t>(storytellerB</w:t>
      </w:r>
      <w:r>
        <w:rPr>
          <w:rStyle w:val="OperatorTok"/>
        </w:rPr>
        <w:t>$</w:t>
      </w:r>
      <w:r>
        <w:rPr>
          <w:rStyle w:val="NormalTok"/>
        </w:rPr>
        <w:t xml:space="preserve">Completed, </w:t>
      </w:r>
      <w:r>
        <w:rPr>
          <w:rStyle w:val="DataTypeTok"/>
        </w:rPr>
        <w:t>names.arg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udents Completed by Section"</w:t>
      </w:r>
      <w:r>
        <w:rPr>
          <w:rStyle w:val="NormalTok"/>
        </w:rPr>
        <w:t>)</w:t>
      </w:r>
    </w:p>
    <w:p w14:paraId="02DD7F33" w14:textId="77777777" w:rsidR="00AB44F6" w:rsidRDefault="00442DFF">
      <w:pPr>
        <w:pStyle w:val="FirstParagraph"/>
      </w:pPr>
      <w:r>
        <w:rPr>
          <w:noProof/>
        </w:rPr>
        <w:drawing>
          <wp:inline distT="0" distB="0" distL="0" distR="0" wp14:anchorId="02DD7F5A" wp14:editId="02DD7F5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finalANA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34" w14:textId="77777777" w:rsidR="00AB44F6" w:rsidRDefault="00442DFF">
      <w:pPr>
        <w:pStyle w:val="SourceCode"/>
      </w:pPr>
      <w:r>
        <w:rPr>
          <w:rStyle w:val="KeywordTok"/>
        </w:rPr>
        <w:t>rowSums</w:t>
      </w:r>
      <w:r>
        <w:rPr>
          <w:rStyle w:val="NormalTok"/>
        </w:rPr>
        <w:t>(storytellerB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02DD7F35" w14:textId="77777777" w:rsidR="00AB44F6" w:rsidRDefault="00442DFF">
      <w:pPr>
        <w:pStyle w:val="SourceCode"/>
      </w:pPr>
      <w:r>
        <w:rPr>
          <w:rStyle w:val="VerbatimChar"/>
        </w:rPr>
        <w:t>##  [1] 39 18 47 18 40 40 45 46 39 28 39 47</w:t>
      </w:r>
    </w:p>
    <w:p w14:paraId="02DD7F36" w14:textId="77777777" w:rsidR="00AB44F6" w:rsidRDefault="00442DF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storytellerB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ehind -1-5</w:t>
      </w:r>
      <w:r>
        <w:rPr>
          <w:rStyle w:val="StringTok"/>
        </w:rPr>
        <w:t>`</w:t>
      </w:r>
      <w:r>
        <w:rPr>
          <w:rStyle w:val="OperatorTok"/>
        </w:rPr>
        <w:t>+</w:t>
      </w:r>
      <w:r>
        <w:rPr>
          <w:rStyle w:val="NormalTok"/>
        </w:rPr>
        <w:t>storytellerB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ore Behind -6-10</w:t>
      </w:r>
      <w:r>
        <w:rPr>
          <w:rStyle w:val="StringTok"/>
        </w:rPr>
        <w:t>`</w:t>
      </w:r>
      <w:r>
        <w:rPr>
          <w:rStyle w:val="OperatorTok"/>
        </w:rPr>
        <w:t>+</w:t>
      </w:r>
      <w:r>
        <w:rPr>
          <w:rStyle w:val="NormalTok"/>
        </w:rPr>
        <w:t>storytellerB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ery Behind -1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udents Behind by Section"</w:t>
      </w:r>
      <w:r>
        <w:rPr>
          <w:rStyle w:val="NormalTok"/>
        </w:rPr>
        <w:t>)</w:t>
      </w:r>
    </w:p>
    <w:p w14:paraId="02DD7F37" w14:textId="77777777" w:rsidR="00AB44F6" w:rsidRDefault="00442DFF">
      <w:pPr>
        <w:pStyle w:val="FirstParagraph"/>
      </w:pPr>
      <w:r>
        <w:rPr>
          <w:noProof/>
        </w:rPr>
        <w:lastRenderedPageBreak/>
        <w:drawing>
          <wp:inline distT="0" distB="0" distL="0" distR="0" wp14:anchorId="02DD7F5C" wp14:editId="02DD7F5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Amy_McVicar_files/figure-docx/final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D7F38" w14:textId="0E4A2468" w:rsidR="00AB44F6" w:rsidRPr="009B6947" w:rsidRDefault="00442DFF">
      <w:pPr>
        <w:pStyle w:val="BodyText"/>
        <w:rPr>
          <w:b/>
          <w:bCs/>
        </w:rPr>
      </w:pPr>
      <w:r w:rsidRPr="009B6947">
        <w:rPr>
          <w:b/>
          <w:bCs/>
        </w:rPr>
        <w:t>Conclusion</w:t>
      </w:r>
    </w:p>
    <w:p w14:paraId="02DD7F39" w14:textId="284B8647" w:rsidR="00AB44F6" w:rsidRDefault="009B6947">
      <w:pPr>
        <w:pStyle w:val="BodyText"/>
      </w:pPr>
      <w:r>
        <w:t>T</w:t>
      </w:r>
      <w:r w:rsidR="00442DFF">
        <w:t xml:space="preserve">he </w:t>
      </w:r>
      <w:r>
        <w:t xml:space="preserve">progress </w:t>
      </w:r>
      <w:r w:rsidR="00442DFF">
        <w:t xml:space="preserve">segments </w:t>
      </w:r>
      <w:r w:rsidR="00442DFF">
        <w:t xml:space="preserve">give a </w:t>
      </w:r>
      <w:proofErr w:type="gramStart"/>
      <w:r w:rsidR="00442DFF">
        <w:t>high level</w:t>
      </w:r>
      <w:proofErr w:type="gramEnd"/>
      <w:r w:rsidR="00442DFF">
        <w:t xml:space="preserve"> view of where students are in their progress but an overall deeper dive is frustrated.</w:t>
      </w:r>
    </w:p>
    <w:p w14:paraId="02DD7F3A" w14:textId="5D68E6C6" w:rsidR="00AB44F6" w:rsidRDefault="00442DFF">
      <w:pPr>
        <w:pStyle w:val="BodyText"/>
      </w:pPr>
      <w:r>
        <w:t xml:space="preserve">The progress segments may be valuable to alert for bucket metrics such as how many students </w:t>
      </w:r>
      <w:r w:rsidR="00B204A4">
        <w:t>have completed the course</w:t>
      </w:r>
      <w:r>
        <w:t>, how many are on track o</w:t>
      </w:r>
      <w:r>
        <w:t>r better, how many need attention, and how many are in the unrecoverable failure zone, but any deeper understanding is frustrated.</w:t>
      </w:r>
    </w:p>
    <w:p w14:paraId="02DD7F3B" w14:textId="50F0481C" w:rsidR="00AB44F6" w:rsidRDefault="00442DFF">
      <w:pPr>
        <w:pStyle w:val="BodyText"/>
      </w:pPr>
      <w:r>
        <w:t>It would have been preferable to receive</w:t>
      </w:r>
      <w:r>
        <w:t xml:space="preserve"> more granular and preci</w:t>
      </w:r>
      <w:r w:rsidR="00B204A4">
        <w:t>s</w:t>
      </w:r>
      <w:r>
        <w:t>e information on what lessons students where on and what</w:t>
      </w:r>
      <w:r>
        <w:t xml:space="preserve"> lesson they should be on to be on track.</w:t>
      </w:r>
    </w:p>
    <w:p w14:paraId="02DD7F3C" w14:textId="24218E62" w:rsidR="00AB44F6" w:rsidRDefault="00442DFF">
      <w:pPr>
        <w:pStyle w:val="BodyText"/>
      </w:pPr>
      <w:r>
        <w:t>The data results confirm that there is a difference in progress that can be related to specific school sections</w:t>
      </w:r>
      <w:r w:rsidR="00B204A4">
        <w:t>, as well as varying overall trends at schools being driven by how the segments are implemented at the school or the students,</w:t>
      </w:r>
      <w:r>
        <w:t xml:space="preserve"> enrolled or how enrollment is handled and monitored.</w:t>
      </w:r>
    </w:p>
    <w:sectPr w:rsidR="00AB44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D7F62" w14:textId="77777777" w:rsidR="00000000" w:rsidRDefault="00442DFF">
      <w:pPr>
        <w:spacing w:after="0"/>
      </w:pPr>
      <w:r>
        <w:separator/>
      </w:r>
    </w:p>
  </w:endnote>
  <w:endnote w:type="continuationSeparator" w:id="0">
    <w:p w14:paraId="02DD7F64" w14:textId="77777777" w:rsidR="00000000" w:rsidRDefault="00442D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D7F5E" w14:textId="77777777" w:rsidR="00AB44F6" w:rsidRDefault="00442DFF">
      <w:r>
        <w:separator/>
      </w:r>
    </w:p>
  </w:footnote>
  <w:footnote w:type="continuationSeparator" w:id="0">
    <w:p w14:paraId="02DD7F5F" w14:textId="77777777" w:rsidR="00AB44F6" w:rsidRDefault="00442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987B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CA5C52"/>
    <w:multiLevelType w:val="hybridMultilevel"/>
    <w:tmpl w:val="254E69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CA8E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02F5251"/>
    <w:multiLevelType w:val="hybridMultilevel"/>
    <w:tmpl w:val="51047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xNDM0MDEyMzU2sTBU0lEKTi0uzszPAykwrAUA/F1LiiwAAAA="/>
  </w:docVars>
  <w:rsids>
    <w:rsidRoot w:val="00590D07"/>
    <w:rsid w:val="00011C8B"/>
    <w:rsid w:val="000B2E65"/>
    <w:rsid w:val="00442DFF"/>
    <w:rsid w:val="004E29B3"/>
    <w:rsid w:val="00590D07"/>
    <w:rsid w:val="00784D58"/>
    <w:rsid w:val="008D1269"/>
    <w:rsid w:val="008D6863"/>
    <w:rsid w:val="009B6947"/>
    <w:rsid w:val="00AB44F6"/>
    <w:rsid w:val="00B204A4"/>
    <w:rsid w:val="00B20A81"/>
    <w:rsid w:val="00B86B75"/>
    <w:rsid w:val="00BC48D5"/>
    <w:rsid w:val="00BF6F22"/>
    <w:rsid w:val="00C36279"/>
    <w:rsid w:val="00CA02EB"/>
    <w:rsid w:val="00E315A3"/>
    <w:rsid w:val="00EB171C"/>
    <w:rsid w:val="00FC76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2DD7EC2"/>
  <w15:docId w15:val="{29E52946-3743-4311-8C70-2C7F77C8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0</Pages>
  <Words>2338</Words>
  <Characters>13330</Characters>
  <Application>Microsoft Office Word</Application>
  <DocSecurity>0</DocSecurity>
  <Lines>111</Lines>
  <Paragraphs>31</Paragraphs>
  <ScaleCrop>false</ScaleCrop>
  <Company/>
  <LinksUpToDate>false</LinksUpToDate>
  <CharactersWithSpaces>1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ory</dc:title>
  <dc:creator>Amy McVicar</dc:creator>
  <cp:keywords/>
  <cp:lastModifiedBy>Amy McVicar</cp:lastModifiedBy>
  <cp:revision>11</cp:revision>
  <dcterms:created xsi:type="dcterms:W3CDTF">2020-01-26T07:16:00Z</dcterms:created>
  <dcterms:modified xsi:type="dcterms:W3CDTF">2020-01-2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